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EE36C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72A9E674" w:rsidR="00E5496D" w:rsidRPr="00911AA4" w:rsidRDefault="00D27FA3" w:rsidP="00911AA4">
                  <w:pPr>
                    <w:pStyle w:val="TableParagraph"/>
                    <w:spacing w:before="1" w:line="280" w:lineRule="auto"/>
                    <w:ind w:left="105"/>
                    <w:jc w:val="center"/>
                    <w:rPr>
                      <w:b/>
                      <w:bCs/>
                      <w:kern w:val="1"/>
                      <w:sz w:val="24"/>
                      <w:szCs w:val="24"/>
                    </w:rPr>
                  </w:pPr>
                  <w:r w:rsidRPr="00D27FA3">
                    <w:rPr>
                      <w:b/>
                      <w:bCs/>
                      <w:kern w:val="1"/>
                      <w:sz w:val="24"/>
                      <w:szCs w:val="24"/>
                    </w:rPr>
                    <w:t xml:space="preserve">Kesenian Lengger: Diantara Perubahan Sosial </w:t>
                  </w:r>
                  <w:r>
                    <w:rPr>
                      <w:b/>
                      <w:bCs/>
                      <w:kern w:val="1"/>
                      <w:sz w:val="24"/>
                      <w:szCs w:val="24"/>
                    </w:rPr>
                    <w:t>d</w:t>
                  </w:r>
                  <w:r w:rsidRPr="00D27FA3">
                    <w:rPr>
                      <w:b/>
                      <w:bCs/>
                      <w:kern w:val="1"/>
                      <w:sz w:val="24"/>
                      <w:szCs w:val="24"/>
                    </w:rPr>
                    <w:t>an Pelestaria</w:t>
                  </w:r>
                  <w:r>
                    <w:rPr>
                      <w:b/>
                      <w:bCs/>
                      <w:kern w:val="1"/>
                      <w:sz w:val="24"/>
                      <w:szCs w:val="24"/>
                    </w:rPr>
                    <w:t>n</w:t>
                  </w:r>
                </w:p>
              </w:tc>
            </w:tr>
          </w:tbl>
          <w:p w14:paraId="5C9F29FB" w14:textId="2E1A6920" w:rsidR="00E81A88" w:rsidRDefault="00D27FA3" w:rsidP="00ED22DC">
            <w:pPr>
              <w:pStyle w:val="TableParagraph"/>
              <w:spacing w:before="7" w:line="207" w:lineRule="exact"/>
              <w:ind w:left="0"/>
              <w:rPr>
                <w:b/>
                <w:sz w:val="24"/>
              </w:rPr>
            </w:pPr>
            <w:bookmarkStart w:id="0" w:name="_Hlk169196194"/>
            <w:r w:rsidRPr="00D27FA3">
              <w:rPr>
                <w:b/>
                <w:sz w:val="24"/>
              </w:rPr>
              <w:t>Deva Andrian Aditya, Asma Luthfi, Hartati Sulistyo Rini</w:t>
            </w:r>
          </w:p>
          <w:bookmarkEnd w:id="0"/>
          <w:p w14:paraId="5C1D3C64" w14:textId="68130BA5" w:rsidR="002E1F77" w:rsidRPr="00ED22DC" w:rsidRDefault="00D27FA3" w:rsidP="00ED22DC">
            <w:pPr>
              <w:pStyle w:val="TableParagraph"/>
              <w:spacing w:before="7" w:line="207" w:lineRule="exact"/>
              <w:ind w:left="0"/>
              <w:rPr>
                <w:color w:val="00B0F0"/>
                <w:sz w:val="20"/>
                <w:szCs w:val="20"/>
              </w:rPr>
            </w:pPr>
            <w:r w:rsidRPr="00D27FA3">
              <w:rPr>
                <w:bCs/>
                <w:sz w:val="20"/>
                <w:szCs w:val="20"/>
              </w:rPr>
              <w:t>De.aa69@ymail.com</w:t>
            </w:r>
            <w:r w:rsidR="004A60CC">
              <w:rPr>
                <w:bCs/>
                <w:sz w:val="20"/>
                <w:szCs w:val="20"/>
              </w:rPr>
              <w:t xml:space="preserve">, </w:t>
            </w:r>
            <w:r w:rsidR="004A60CC" w:rsidRPr="004A60CC">
              <w:rPr>
                <w:bCs/>
                <w:sz w:val="20"/>
                <w:szCs w:val="20"/>
              </w:rPr>
              <w:t>asma_luthfi@mail.unnes.ac.id</w:t>
            </w:r>
            <w:r w:rsidR="004A60CC">
              <w:rPr>
                <w:bCs/>
                <w:sz w:val="20"/>
                <w:szCs w:val="20"/>
              </w:rPr>
              <w:t>,</w:t>
            </w:r>
            <w:r w:rsidR="004A60CC">
              <w:t xml:space="preserve"> </w:t>
            </w:r>
            <w:r w:rsidR="004A60CC" w:rsidRPr="004A60CC">
              <w:rPr>
                <w:bCs/>
                <w:sz w:val="20"/>
                <w:szCs w:val="20"/>
              </w:rPr>
              <w:t>hartatisulistyorini@mail.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DDA939C" w:rsidR="003F010E" w:rsidRPr="00485E98" w:rsidRDefault="00D52C40"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30</w:t>
            </w:r>
            <w:r w:rsidR="00F55887">
              <w:rPr>
                <w:rFonts w:ascii="Times New Roman" w:hAnsi="Times New Roman" w:cs="Times New Roman"/>
                <w:position w:val="-6"/>
                <w:sz w:val="18"/>
                <w:szCs w:val="18"/>
              </w:rPr>
              <w:t xml:space="preserve">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C360648"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E1FE11C" w14:textId="76276943" w:rsidR="00ED22DC" w:rsidRPr="00EF1954" w:rsidRDefault="00ED22DC" w:rsidP="00EF1954">
            <w:pPr>
              <w:pStyle w:val="BasicParagraph"/>
              <w:rPr>
                <w:rFonts w:ascii="Times New Roman" w:hAnsi="Times New Roman" w:cs="Times New Roman"/>
                <w:i/>
                <w:iCs/>
                <w:position w:val="-6"/>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6C0F52D1" w:rsidR="00ED22DC" w:rsidRPr="008D0A3C" w:rsidRDefault="00D27FA3"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D27FA3">
              <w:rPr>
                <w:rFonts w:ascii="Times New Roman" w:hAnsi="Times New Roman" w:cs="Times New Roman"/>
                <w:i/>
                <w:iCs/>
                <w:sz w:val="18"/>
                <w:szCs w:val="18"/>
              </w:rPr>
              <w:t>Art, Lengger, Preservatio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3C276B77" w:rsidR="00ED22DC" w:rsidRPr="00E81A88" w:rsidRDefault="00D27FA3" w:rsidP="00580B98">
            <w:pPr>
              <w:spacing w:line="240" w:lineRule="auto"/>
              <w:jc w:val="both"/>
              <w:rPr>
                <w:rFonts w:ascii="Times New Roman" w:hAnsi="Times New Roman" w:cs="Times New Roman"/>
                <w:sz w:val="20"/>
                <w:szCs w:val="20"/>
              </w:rPr>
            </w:pPr>
            <w:r w:rsidRPr="00D27FA3">
              <w:rPr>
                <w:rFonts w:ascii="Times New Roman" w:hAnsi="Times New Roman" w:cs="Times New Roman"/>
                <w:bCs/>
                <w:sz w:val="20"/>
                <w:szCs w:val="20"/>
              </w:rPr>
              <w:t>Kesenian Lengger adalah kesenian yang sangat dekat dengan masyarakat Sendangsari dengan kelompok keseniannya yang bernama Taruna Budaya. Kesenian Tari Lengger masih tetap dijaga dan dilestarikan oleh kelompok Kesenian Taruna Budaya serta masyarakat walaupun sudah banyak budaya dari luar yang masuk. Tujuan dalam penelitian ini yaitu untuk mengetahui pelestarian kesenian Lengger yang dilakukan oleh kelompok kesenian Taruna Budaya di Desa Sendangsari. Teori yang digunakan untuk menganalisis data yang diperoleh yaitu teori fungsionalisme struktural, skema AGIL dari Talcott Parson. Metode yang digunakan dalam penelitian ini adalah metode kualitatif. Hasil penelitian menunjukkan bahwa kelompok Taruna Budaya melakukan pelestarian kesenian Tari Lengger dengan cara melakukan latihan rutin setiap satu minggu sekali, pementasan, pertemuan rutin kelompok satu minggu sekali dan melakukan regenerasi kesenian Lengger terhadap generasi muda. Usaha pelestarian kesenian Lengger oleh kelompok Taruna Budaya menjadi tantangan tersendiri, terdapat faktor pendorong dan faktor penghambat yang dialami oleh kelompok taruna Budaya.</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49FB3C4A" w:rsidR="00580B98" w:rsidRDefault="00D27FA3" w:rsidP="00F55887">
            <w:pPr>
              <w:spacing w:after="0" w:line="240" w:lineRule="auto"/>
              <w:jc w:val="both"/>
              <w:rPr>
                <w:rFonts w:ascii="Times New Roman" w:hAnsi="Times New Roman" w:cs="Times New Roman"/>
                <w:i/>
                <w:iCs/>
                <w:sz w:val="20"/>
                <w:szCs w:val="20"/>
              </w:rPr>
            </w:pPr>
            <w:r w:rsidRPr="00D27FA3">
              <w:rPr>
                <w:rFonts w:ascii="Times New Roman" w:hAnsi="Times New Roman" w:cs="Times New Roman"/>
                <w:i/>
                <w:iCs/>
                <w:sz w:val="20"/>
                <w:szCs w:val="20"/>
              </w:rPr>
              <w:t>Lengger art is art that is very close to the people Sendangsari with arts group called Taruna Budaya. Art Dance Lengger still maintained and preserved by the arts group Taruna Budaya and society even after many cultures from outside the entrance. The purpose of this research is to determine the preservation of art Lengger conducted by art groups Taruna Budaya in the village of Sendangsari. The theory is used to analyze the data obtained by the theory of structural functionalism, of Talcot Parson AGIL scheme. The method used in this study is a qualitative method. The results showed that the art group taruna Budaya preservation Lengger Dance art by conducting routine exercises every single week, staging, regular meetings once a week group and to regenerate Lengger art to the younger generation. Lengger art preservation efforts by arts group taruna Budaya is a challenge, there are factors driving and inhibiting factors experienced by arts groups of Taruna Budaya.</w:t>
            </w:r>
          </w:p>
          <w:p w14:paraId="4644B8FA" w14:textId="55791D58" w:rsidR="00D27FA3" w:rsidRDefault="00D27FA3" w:rsidP="00F55887">
            <w:pPr>
              <w:spacing w:after="0" w:line="240" w:lineRule="auto"/>
              <w:jc w:val="both"/>
              <w:rPr>
                <w:rFonts w:ascii="Times New Roman" w:hAnsi="Times New Roman" w:cs="Times New Roman"/>
                <w:i/>
                <w:iCs/>
                <w:sz w:val="20"/>
                <w:szCs w:val="20"/>
              </w:rPr>
            </w:pPr>
          </w:p>
          <w:p w14:paraId="2267A099" w14:textId="7C88C912" w:rsidR="00D27FA3" w:rsidRDefault="00D27FA3" w:rsidP="00F55887">
            <w:pPr>
              <w:spacing w:after="0" w:line="240" w:lineRule="auto"/>
              <w:jc w:val="both"/>
              <w:rPr>
                <w:rFonts w:ascii="Times New Roman" w:hAnsi="Times New Roman" w:cs="Times New Roman"/>
                <w:i/>
                <w:iCs/>
                <w:sz w:val="20"/>
                <w:szCs w:val="20"/>
              </w:rPr>
            </w:pPr>
          </w:p>
          <w:p w14:paraId="2696C049" w14:textId="005B7708" w:rsidR="00D27FA3" w:rsidRDefault="00D27FA3" w:rsidP="00F55887">
            <w:pPr>
              <w:spacing w:after="0" w:line="240" w:lineRule="auto"/>
              <w:jc w:val="both"/>
              <w:rPr>
                <w:rFonts w:ascii="Times New Roman" w:hAnsi="Times New Roman" w:cs="Times New Roman"/>
                <w:i/>
                <w:iCs/>
                <w:sz w:val="20"/>
                <w:szCs w:val="20"/>
              </w:rPr>
            </w:pPr>
          </w:p>
          <w:p w14:paraId="4FF21E76" w14:textId="16876352" w:rsidR="00D27FA3" w:rsidRDefault="00D27FA3" w:rsidP="00F55887">
            <w:pPr>
              <w:spacing w:after="0" w:line="240" w:lineRule="auto"/>
              <w:jc w:val="both"/>
              <w:rPr>
                <w:rFonts w:ascii="Times New Roman" w:hAnsi="Times New Roman" w:cs="Times New Roman"/>
                <w:i/>
                <w:iCs/>
                <w:sz w:val="20"/>
                <w:szCs w:val="20"/>
              </w:rPr>
            </w:pPr>
          </w:p>
          <w:p w14:paraId="62FA0978" w14:textId="2D4A21C7" w:rsidR="00D27FA3" w:rsidRDefault="00D27FA3" w:rsidP="00F55887">
            <w:pPr>
              <w:spacing w:after="0" w:line="240" w:lineRule="auto"/>
              <w:jc w:val="both"/>
              <w:rPr>
                <w:rFonts w:ascii="Times New Roman" w:hAnsi="Times New Roman" w:cs="Times New Roman"/>
                <w:i/>
                <w:iCs/>
                <w:sz w:val="20"/>
                <w:szCs w:val="20"/>
              </w:rPr>
            </w:pPr>
          </w:p>
          <w:p w14:paraId="0FFE9953" w14:textId="354CCA50" w:rsidR="00D27FA3" w:rsidRDefault="00D27FA3" w:rsidP="00F55887">
            <w:pPr>
              <w:spacing w:after="0" w:line="240" w:lineRule="auto"/>
              <w:jc w:val="both"/>
              <w:rPr>
                <w:rFonts w:ascii="Times New Roman" w:hAnsi="Times New Roman" w:cs="Times New Roman"/>
                <w:i/>
                <w:iCs/>
                <w:sz w:val="20"/>
                <w:szCs w:val="20"/>
              </w:rPr>
            </w:pPr>
          </w:p>
          <w:p w14:paraId="5DFA2BA3" w14:textId="6168FE7B" w:rsidR="00D27FA3" w:rsidRDefault="00D27FA3" w:rsidP="00F55887">
            <w:pPr>
              <w:spacing w:after="0" w:line="240" w:lineRule="auto"/>
              <w:jc w:val="both"/>
              <w:rPr>
                <w:rFonts w:ascii="Times New Roman" w:hAnsi="Times New Roman" w:cs="Times New Roman"/>
                <w:i/>
                <w:iCs/>
                <w:sz w:val="20"/>
                <w:szCs w:val="20"/>
              </w:rPr>
            </w:pPr>
          </w:p>
          <w:p w14:paraId="13F78E9A" w14:textId="1B265C3A" w:rsidR="00D27FA3" w:rsidRDefault="00D27FA3" w:rsidP="00F55887">
            <w:pPr>
              <w:spacing w:after="0" w:line="240" w:lineRule="auto"/>
              <w:jc w:val="both"/>
              <w:rPr>
                <w:rFonts w:ascii="Times New Roman" w:hAnsi="Times New Roman" w:cs="Times New Roman"/>
                <w:i/>
                <w:iCs/>
                <w:sz w:val="20"/>
                <w:szCs w:val="20"/>
              </w:rPr>
            </w:pPr>
          </w:p>
          <w:p w14:paraId="29ACCBFA" w14:textId="651A046B" w:rsidR="00D27FA3" w:rsidRDefault="00D27FA3" w:rsidP="00F55887">
            <w:pPr>
              <w:spacing w:after="0" w:line="240" w:lineRule="auto"/>
              <w:jc w:val="both"/>
              <w:rPr>
                <w:rFonts w:ascii="Times New Roman" w:hAnsi="Times New Roman" w:cs="Times New Roman"/>
                <w:i/>
                <w:iCs/>
                <w:sz w:val="20"/>
                <w:szCs w:val="20"/>
              </w:rPr>
            </w:pPr>
          </w:p>
          <w:p w14:paraId="32286B77" w14:textId="53AF91F7" w:rsidR="00D27FA3" w:rsidRDefault="00D27FA3" w:rsidP="00F55887">
            <w:pPr>
              <w:spacing w:after="0" w:line="240" w:lineRule="auto"/>
              <w:jc w:val="both"/>
              <w:rPr>
                <w:rFonts w:ascii="Times New Roman" w:hAnsi="Times New Roman" w:cs="Times New Roman"/>
                <w:i/>
                <w:iCs/>
                <w:sz w:val="20"/>
                <w:szCs w:val="20"/>
              </w:rPr>
            </w:pPr>
          </w:p>
          <w:p w14:paraId="117F937D" w14:textId="6649E552" w:rsidR="00D27FA3" w:rsidRDefault="00D27FA3" w:rsidP="00F55887">
            <w:pPr>
              <w:spacing w:after="0" w:line="240" w:lineRule="auto"/>
              <w:jc w:val="both"/>
              <w:rPr>
                <w:rFonts w:ascii="Times New Roman" w:hAnsi="Times New Roman" w:cs="Times New Roman"/>
                <w:i/>
                <w:iCs/>
                <w:sz w:val="20"/>
                <w:szCs w:val="20"/>
              </w:rPr>
            </w:pPr>
          </w:p>
          <w:p w14:paraId="3BEF5C7F" w14:textId="68BC4894" w:rsidR="00D27FA3" w:rsidRDefault="00D27FA3" w:rsidP="00F55887">
            <w:pPr>
              <w:spacing w:after="0" w:line="240" w:lineRule="auto"/>
              <w:jc w:val="both"/>
              <w:rPr>
                <w:rFonts w:ascii="Times New Roman" w:hAnsi="Times New Roman" w:cs="Times New Roman"/>
                <w:i/>
                <w:iCs/>
                <w:sz w:val="20"/>
                <w:szCs w:val="20"/>
              </w:rPr>
            </w:pPr>
          </w:p>
          <w:p w14:paraId="1A394ACE" w14:textId="22F7900A" w:rsidR="00D27FA3" w:rsidRDefault="00D27FA3" w:rsidP="00F55887">
            <w:pPr>
              <w:spacing w:after="0" w:line="240" w:lineRule="auto"/>
              <w:jc w:val="both"/>
              <w:rPr>
                <w:rFonts w:ascii="Times New Roman" w:hAnsi="Times New Roman" w:cs="Times New Roman"/>
                <w:i/>
                <w:iCs/>
                <w:sz w:val="20"/>
                <w:szCs w:val="20"/>
              </w:rPr>
            </w:pPr>
          </w:p>
          <w:p w14:paraId="0E5D82E3" w14:textId="3472FB3C" w:rsidR="00D27FA3" w:rsidRDefault="00D27FA3" w:rsidP="00F55887">
            <w:pPr>
              <w:spacing w:after="0" w:line="240" w:lineRule="auto"/>
              <w:jc w:val="both"/>
              <w:rPr>
                <w:rFonts w:ascii="Times New Roman" w:hAnsi="Times New Roman" w:cs="Times New Roman"/>
                <w:i/>
                <w:iCs/>
                <w:sz w:val="20"/>
                <w:szCs w:val="20"/>
              </w:rPr>
            </w:pPr>
          </w:p>
          <w:p w14:paraId="3A1CEC30" w14:textId="029DBA8B" w:rsidR="00D27FA3" w:rsidRDefault="00D27FA3" w:rsidP="00F55887">
            <w:pPr>
              <w:spacing w:after="0" w:line="240" w:lineRule="auto"/>
              <w:jc w:val="both"/>
              <w:rPr>
                <w:rFonts w:ascii="Times New Roman" w:hAnsi="Times New Roman" w:cs="Times New Roman"/>
                <w:i/>
                <w:iCs/>
                <w:sz w:val="20"/>
                <w:szCs w:val="20"/>
              </w:rPr>
            </w:pPr>
          </w:p>
          <w:p w14:paraId="780A1672" w14:textId="360C1D36" w:rsidR="00D27FA3" w:rsidRDefault="00D27FA3" w:rsidP="00F55887">
            <w:pPr>
              <w:spacing w:after="0" w:line="240" w:lineRule="auto"/>
              <w:jc w:val="both"/>
              <w:rPr>
                <w:rFonts w:ascii="Times New Roman" w:hAnsi="Times New Roman" w:cs="Times New Roman"/>
                <w:i/>
                <w:iCs/>
                <w:sz w:val="20"/>
                <w:szCs w:val="20"/>
              </w:rPr>
            </w:pPr>
          </w:p>
          <w:p w14:paraId="09C96C86" w14:textId="0F55043C" w:rsidR="00D27FA3" w:rsidRDefault="00D27FA3" w:rsidP="00F55887">
            <w:pPr>
              <w:spacing w:after="0" w:line="240" w:lineRule="auto"/>
              <w:jc w:val="both"/>
              <w:rPr>
                <w:rFonts w:ascii="Times New Roman" w:hAnsi="Times New Roman" w:cs="Times New Roman"/>
                <w:i/>
                <w:iCs/>
                <w:sz w:val="20"/>
                <w:szCs w:val="20"/>
              </w:rPr>
            </w:pPr>
          </w:p>
          <w:p w14:paraId="5E59E095" w14:textId="77777777" w:rsidR="00D27FA3" w:rsidRPr="00F55887" w:rsidRDefault="00D27FA3" w:rsidP="00F55887">
            <w:pPr>
              <w:spacing w:after="0" w:line="240" w:lineRule="auto"/>
              <w:jc w:val="both"/>
              <w:rPr>
                <w:rFonts w:ascii="Times New Roman" w:hAnsi="Times New Roman" w:cs="Times New Roman"/>
                <w:sz w:val="20"/>
                <w:szCs w:val="20"/>
                <w:lang w:val="en-GB"/>
              </w:rPr>
            </w:pPr>
          </w:p>
          <w:p w14:paraId="77D36E2B" w14:textId="76C07786"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7A9DF2D6" w:rsidR="00BA159B" w:rsidRPr="00E07DB4" w:rsidRDefault="007935F4" w:rsidP="00D27FA3">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D27FA3">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2AC9346B"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Kesenian merupakan salah satu bentuk aktivitas masyarakat, yang dalam perkembangannya tidak dapat berdiri sendiri. Perkembangan dan  pertumbuhan kesenian menggambarkan warna ciri kehidupan itu sendiri. Sebagai pendukungnya hampir di setiap daerah memiliki latar belakang sejarah dan kondisi sosial yang berbeda-beda tiap daerah. Selain itu, kesenian dalam masyarakat juga mempunyai hubungan yang sangat erat dengan sistem kepercayaan suatu masyarakat, yang umumnya berisi keyakinan tentang hal-hal yang bersifat supernatural dan sulit dijelaskan dengan nalar biasanya. Hadirnya unsur sistem kepercayaan atau religi dalam kesenian ini merupakan salah satu ciri dari kesenian-kesenian yang hidup dalam masyarakat (Putra, 2000:22).</w:t>
      </w:r>
    </w:p>
    <w:p w14:paraId="03ECC537"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Salah satu daerah yang memiliki sebuah kesenian tradisional (tari lengger/tari topeng) yaitu di Desa Sendangsari. Desa Sendangsari merupakan sebuah desa yang terletak di Kecamatan Garung Kabupaten Wonosobo. Desa Sendangsari juga merupakan sebuah desa yang memiliki keanekaragaman budaya dan merupakan sebuah desa yang tidak pernah bisa dipisahkan dari tradisi-tradisi yang masih dijaga oleh masyarakatnya sampai saat ini, salah satunya yaitu Kesenian Lengger atau Tari Topeng. Kesenian Lengger adalah kesenian yang sangat dekat dengan masyarakat Sendangsari dengan kelompok keseniannya yang bernama Taruna Budaya.</w:t>
      </w:r>
    </w:p>
    <w:p w14:paraId="2D568861"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 xml:space="preserve">Kesenian Lengger tumbuh dan berkembang di tengah-tengah masyarakat Desa Sendangsari yang masih memegang kuat tradisi dan adat kebiasaan. Kesenian Lengger di Desa Sendangsari juga memiliki sebuah organisasi kesenian yang bernama Taruna Budaya. Kesenian Lengger Taruna Budaya merupakan sebuah kesenian tradisional yang berkembang secara turun-temurun dari generasi ke generasi.  Kelompok Kesenian Lengger Taruna Budaya Desa Sendangsari, sampai saat ini juga mempunyai kegiatan-kegiatan sebagai pendukung keberlangsungan kesenian tersebut. Kegiatan tersebut antara lain, pertemuan rutin mingguan, latihan rutin dan pementasan. </w:t>
      </w:r>
    </w:p>
    <w:p w14:paraId="6BBAA9F5"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Di era modern seperti sekarang ini dimana perkembangan ilmu pengetahuan dan teknologi yang semakin maju serta mulai banyaknya budaya dari luar yang masuk ke tiap-tiap daerah, menjadikan tantangan tersendiri bagi Kesenian Tari Lengger. Beberapa Kesenian Lengger mulai terpinggirkan, sebagai contohnya, Kesenian Lengger di daerah Banyumas yang bernaung di bawah kelompok kesenian Marga Utama. Beberapa tahun belakangan ini undangan pentas yang diterima oleh salah satu kelompok Kesenian Lengger Marga Utama menjadi semakin sepi karena kalah dengan campursari atau organ tunggal. Dalam satu tahun, kelompok Kesenian Lengger Marga Utama rata-rata hanya menerima empat hingga lima undangan saja, kondisi ini tentu sangat berbeda dengan di masa lalu. Hingga tahun 1980an, hampir setiap minggu kelompok Kesenian Lengger Marga Utama pasti naik pentasm (Utami, 2014).</w:t>
      </w:r>
    </w:p>
    <w:p w14:paraId="73170919"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 xml:space="preserve">Hal tersebut berbeda dengan yang terjadi pada masyarakat Desa Sendangsari, Kesenian Tari Lengger masih tetap dijaga dan dilestarikan oleh kelompok Kesenian Taruna Budaya serta masyarakat walaupun sudah banyak budaya dari luar yang masuk. Bahkan tidak hanya kalangan orang tua yang menjaga dan melestarikannya, tetapi mulai dari anak-anak dan remaja di Desa Sendangsari juga ikut melestarikan Kesenian Tari Lengger yang mereka miliki. Tentunya sebuah hal yang menarik ketika di era modern seperti ini banyak budaya budaya dari luar yang masuk tetapi masyarakat Desa Sendangsari baik mereka yang tergabung dalam grup kesenian maupun masyarakat yang tidak tergabung dalam grup kesenian Lengger tetap bisa mempertahankan dan melestarikan Kesenian Tari Lengger. </w:t>
      </w:r>
    </w:p>
    <w:p w14:paraId="55C4EFE7"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Penelitian tentang kesenian memang bukan hal baru bahkan telah banyak dilakukan oleh beberapa kalangan dengan hasil seperti buku, artikel, serta skripsi yang meneliti tentang kesenian. Diantaranya karya-karya yang membahas tentang kesenian yaitu penelitian dengan judul “</w:t>
      </w:r>
      <w:r w:rsidRPr="00E847C8">
        <w:rPr>
          <w:rFonts w:ascii="Times New Roman" w:eastAsia="Calibri" w:hAnsi="Times New Roman" w:cs="Times New Roman"/>
          <w:bCs/>
          <w:i/>
          <w:sz w:val="24"/>
          <w:szCs w:val="24"/>
        </w:rPr>
        <w:t>Kehidupan Penari Lengger Di Desa Giyanti Kecamatan Selomerto Kabupaten Wonosobo</w:t>
      </w:r>
      <w:r w:rsidRPr="00E847C8">
        <w:rPr>
          <w:rFonts w:ascii="Times New Roman" w:eastAsia="Calibri" w:hAnsi="Times New Roman" w:cs="Times New Roman"/>
          <w:bCs/>
          <w:sz w:val="24"/>
          <w:szCs w:val="24"/>
        </w:rPr>
        <w:t xml:space="preserve">” yang ditulis oleh Susilantini (2002) dengan menggunakan metode kualitatif. </w:t>
      </w:r>
      <w:r w:rsidRPr="00E847C8">
        <w:rPr>
          <w:rFonts w:ascii="Times New Roman" w:eastAsia="Calibri" w:hAnsi="Times New Roman" w:cs="Times New Roman"/>
          <w:bCs/>
          <w:sz w:val="24"/>
          <w:szCs w:val="24"/>
        </w:rPr>
        <w:lastRenderedPageBreak/>
        <w:t xml:space="preserve">Dalam tulisannya, Susilantini membahas tentang kehidupan para penari lengger di desa Giyanti Kecamatan Selomerto Kabupaten Wonosobo. </w:t>
      </w:r>
    </w:p>
    <w:p w14:paraId="1E6EC177" w14:textId="77777777" w:rsid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 xml:space="preserve">Hasil dari penelititian Susilantini menunjukkan bahwa penari yang berada di Padepokan Rukun Putri Budaya semuanya merupakan penari profesi. Mereka menari tidak sekedar untuk mengisi waktu atau bersenang-senang akan tetapi yang pokok mereka menari tujuannya untuk mencari nafkah. Meskipun sebagian penari telah menjadi penari profesi, </w:t>
      </w:r>
    </w:p>
    <w:p w14:paraId="76171BD2"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akan tetapi mereka tetap eksis dan rela menari untuk kebutuhan yang bersifat ritual, meskipun tidak memperoleh honor, sebab di desa Giyanti tari lengger sangat disakralkan.</w:t>
      </w:r>
    </w:p>
    <w:p w14:paraId="6F932EFD"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Persamaan dengan penelitian ini adalah sama-sama membahas tentang Kesenian Lengger dan menggunakan metode kualitatif. Perbedaan dengan penelitian ini berfokus pada bentuk pelestarian Kesenian Lengger di era modern oleh kelompok kesenian Taruna Budaya Desa Sendangsari Kecamatan Garung Kabupaten Wonosobo, faktor pendorong dan penghambat dalam usaha pelestarian, serta solusi atas faktor penghambat yang dialami oleh kelompok kesenian Taruna Budaya, sedangkan penelitian yang dilakukan oleh Susilantini berfokus pada kehidupan para penari lengger di desa Giyanti Kecamatan Selomerto Kabupaten Wonosobo.</w:t>
      </w:r>
    </w:p>
    <w:p w14:paraId="7C7E88BB"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Penelitian yang dilakukan oleh Sensai (2014) yang berjudul “</w:t>
      </w:r>
      <w:r w:rsidRPr="00E847C8">
        <w:rPr>
          <w:rFonts w:ascii="Times New Roman" w:eastAsia="Calibri" w:hAnsi="Times New Roman" w:cs="Times New Roman"/>
          <w:bCs/>
          <w:i/>
          <w:sz w:val="24"/>
          <w:szCs w:val="24"/>
        </w:rPr>
        <w:t>The Dynamism of Traditional Dance in Mukdahan Province</w:t>
      </w:r>
      <w:r w:rsidRPr="00E847C8">
        <w:rPr>
          <w:rFonts w:ascii="Times New Roman" w:eastAsia="Calibri" w:hAnsi="Times New Roman" w:cs="Times New Roman"/>
          <w:bCs/>
          <w:sz w:val="24"/>
          <w:szCs w:val="24"/>
        </w:rPr>
        <w:t>” dengan menggunakan metode kualitatif. Penelitian Sensai membahas tentang perkembangan kesenian tradisional tari Isan di Provinsi Mukdahan Thaland. Hasil penelitian Sensai menunjukkan bahwa perkembangan tari Isan adalah langkah-langkah yang diambil untuk melindungi asli bentuk tari Isan terhadap modernisasi dan perubahan sosial untuk menyadari pentingnya budaya asli dan adat yang dimiliki.</w:t>
      </w:r>
    </w:p>
    <w:p w14:paraId="1D5072A2" w14:textId="77777777" w:rsidR="00E847C8"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Persamaan dengan penelitian ini adalah sama-sama membahas keberadaan kesenian tradisional yang ada dalam masyarakat dan sama-sama menggunakan metode kualitatif. Perbedaan dengan penelitian ini berfokus pada bentuk pelestarian Kesenian Lengger di era modern oleh kelompok kesenian Taruna Budaya Desa Sendangsari Kecamatan Garung Kabupaten Wonosobo, faktor pendorong dan penghambat dalam usaha pelestarian, serta solusi atas faktor penghambat yang dialami oleh kelompok kesenian Taruna Budaya, sedangkan penelitian yang dilakukan oleh Sensei berfokus pada perkembangan kesenian tradisional tari Isan di Provinsi Mukdahan Thailand.</w:t>
      </w:r>
    </w:p>
    <w:p w14:paraId="205B609E" w14:textId="73ED1930" w:rsidR="003F06E9" w:rsidRPr="00E847C8" w:rsidRDefault="00E847C8" w:rsidP="00E847C8">
      <w:pPr>
        <w:spacing w:after="0" w:line="240" w:lineRule="auto"/>
        <w:ind w:firstLine="425"/>
        <w:jc w:val="both"/>
        <w:rPr>
          <w:rFonts w:ascii="Times New Roman" w:eastAsia="Calibri" w:hAnsi="Times New Roman" w:cs="Times New Roman"/>
          <w:bCs/>
          <w:sz w:val="24"/>
          <w:szCs w:val="24"/>
        </w:rPr>
      </w:pPr>
      <w:r w:rsidRPr="00E847C8">
        <w:rPr>
          <w:rFonts w:ascii="Times New Roman" w:eastAsia="Calibri" w:hAnsi="Times New Roman" w:cs="Times New Roman"/>
          <w:bCs/>
          <w:sz w:val="24"/>
          <w:szCs w:val="24"/>
        </w:rPr>
        <w:t>Pelestarian kesenian Tari Lengger oleh kelompok Taruna Budaya di Desa Sendangsari dianalisis menggunakan teori fungsionalisme struktural yang dikemukakan oleh Talcott Parsons. Teori fungsionalisme struktural Parson diawali dengan empat skema penting mengenai fungsi untuk semua sistem tindakan, meliputi adaptasi (A), pencapaian tujuan atau goal attainment (G), integrasi (I), dan latensi (L). Adaptasi adalah fungsi sistem harus merespon kondisi luar sebagai wujud penyesuaian diri dengan lingkungan dan memenuhi kebutuhan lingkungan. Pencapaian tujuan adalah suatu sistem harus mempunyai dan mencapai tujuan. Integrasi adalah suatu sistem harus mengatur antar hubungan bagian-bagian dari komponennya. Latensi adalah suatu sistem harus menyediakan, memelihara, dan memperbarui baik motivasi para individu maupun pola-pola budaya yang menciptakan dan menopang motivasi itu.  Keempat fungsi tersebut dikenal sebagai skema AGIL dan wajib dimiliki oleh semua sistem agar bisa tetap bertahan (Ritzer, 2012:408).</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2BAB5571" w14:textId="77777777" w:rsidR="00E847C8" w:rsidRPr="00E847C8" w:rsidRDefault="00E847C8" w:rsidP="00E847C8">
      <w:pPr>
        <w:spacing w:after="0" w:line="240" w:lineRule="auto"/>
        <w:ind w:firstLine="425"/>
        <w:jc w:val="both"/>
        <w:rPr>
          <w:rFonts w:ascii="Times New Roman" w:eastAsia="Times New Roman" w:hAnsi="Times New Roman"/>
          <w:bCs/>
          <w:sz w:val="24"/>
          <w:szCs w:val="24"/>
          <w:lang w:val="fi-FI"/>
        </w:rPr>
      </w:pPr>
      <w:r w:rsidRPr="00E847C8">
        <w:rPr>
          <w:rFonts w:ascii="Times New Roman" w:eastAsia="Times New Roman" w:hAnsi="Times New Roman"/>
          <w:bCs/>
          <w:sz w:val="24"/>
          <w:szCs w:val="24"/>
          <w:lang w:val="fi-FI"/>
        </w:rPr>
        <w:t xml:space="preserve">Metode yang digunakan dalam penelitian ini adalah metode kualitatif. Penelitian ini juga bersifat deskriptif untuk mendapatkan gambaran faktual dan kongkrit mengenai pelestarian kesenian Lengger oleh kelompok Taruna Budaya. Data diperoleh melalui wawancara, observasi, dan dokumentasi. Metode validitas data dalam penelitian ini menggunakan teknik triangulasi. Teknik triangulasi adalah suatu teknik pemeriksaan keabsahan data yang memanfaatkan sesuatu yang lain di luar data untuk keperluan pengecekan sebagai pembanding terhadap data itu (Moleong, 2006:178). Analisis data yang digunakan dalam penelitian ini </w:t>
      </w:r>
      <w:r w:rsidRPr="00E847C8">
        <w:rPr>
          <w:rFonts w:ascii="Times New Roman" w:eastAsia="Times New Roman" w:hAnsi="Times New Roman"/>
          <w:bCs/>
          <w:sz w:val="24"/>
          <w:szCs w:val="24"/>
          <w:lang w:val="fi-FI"/>
        </w:rPr>
        <w:lastRenderedPageBreak/>
        <w:t>mengacu pada analisis Milles dan Huberman (1992:20), yakni proses analisis data yang digunakan secara serempak dari proses pengumpulan data, reduksi data, penyajian data dan penarikan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5F37A1DD"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 xml:space="preserve">Sendangsari adalah salah satu desa dari 15 desa yang berada di wilayah Kecamatan Garung Kabupaten Wonosobo Provinsi Jawa Tengah. Desa Sendangsari terdiri dari empat dusun, yaitu: Sendangsari, Kalikuning, Gondang, dan Penampelan. Letak Desa Sendangsari berada di lereng Gunung Sindoro, dengan ketinggian ±1.019 meter di atas permukaan laut. </w:t>
      </w:r>
    </w:p>
    <w:p w14:paraId="41B1B20D"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Jarak Desa Sendangsari dengan Ibukota Kecanatan yaitu ±1 Km dan berada ±10 Km di utara Ibukota Kabupaten Wonosobo. Akses</w:t>
      </w:r>
      <w:r>
        <w:rPr>
          <w:rFonts w:ascii="Times New Roman" w:hAnsi="Times New Roman" w:cs="Times New Roman"/>
          <w:bCs/>
          <w:sz w:val="24"/>
        </w:rPr>
        <w:t xml:space="preserve"> </w:t>
      </w:r>
      <w:r w:rsidRPr="00E847C8">
        <w:rPr>
          <w:rFonts w:ascii="Times New Roman" w:hAnsi="Times New Roman" w:cs="Times New Roman"/>
          <w:bCs/>
          <w:sz w:val="24"/>
        </w:rPr>
        <w:t xml:space="preserve">untuk menuju ke Desa Sendangsari cukup mudah, bisa ditempuh menggunakan sepeda motor, mobil pribadi ataupun bisa menyewa jasa ojek dari Kecamatan Garung. Akses tranportasi menuju Desa Sendangsari juga sudah didukung dengan jalan aspal yang halus. </w:t>
      </w:r>
    </w:p>
    <w:p w14:paraId="59087908"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Luas wilayah Desa Sendangsari yaitu 280,155 ha yang terdiri dari 66,000 ha lahan sawah dan 214,155 ha lahan kering. Berdasarkan arah mata angin wilayah Desa Sendangsari berbatasan dengan beberapa wilayah antara lain, sebelah utara berbatasan dengan Kelurahan Garung, sebelah timur berbatasan dengan Desa Kayugiyang, sebelah selatan berbatasan dengan Desa Gemblengan dan desa Blederan (Kecamatan Mojotengah), sedangkan sebelah barat berbatasan dengan Desa Sitiharjo.</w:t>
      </w:r>
    </w:p>
    <w:p w14:paraId="35181FB8"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Penduduk Desa Sendangsari pada tahun 2014 berdasarkan data profil desa yang ada berjumlah 4279 orang, penduduk laki-laki berjumlah 2195 orang dan penduduk perempuan berjumlah 2084 orang. Jumlah penduduk tersebut merupakan jumlah keseluruhan dari empat dusun yang terdapat di Desa Sendangsari. Dusun Sendangsari berjumlah 2936 orang, Dusun Gondang berjumlah 270 orang, Dusun Kalikuning berjumlah 740 orang dan Dusun Penampelan berjumlah 333 orang.</w:t>
      </w:r>
    </w:p>
    <w:p w14:paraId="43DE41A2" w14:textId="77777777" w:rsidR="001D7363" w:rsidRDefault="001D7363" w:rsidP="000F0EFC">
      <w:pPr>
        <w:spacing w:after="0" w:line="240" w:lineRule="auto"/>
        <w:jc w:val="both"/>
        <w:rPr>
          <w:rFonts w:ascii="Times New Roman" w:hAnsi="Times New Roman" w:cs="Times New Roman"/>
          <w:b/>
          <w:sz w:val="24"/>
        </w:rPr>
      </w:pPr>
    </w:p>
    <w:p w14:paraId="79859A53" w14:textId="6C744740" w:rsidR="00E847C8" w:rsidRPr="00E847C8" w:rsidRDefault="00E847C8" w:rsidP="000F0EFC">
      <w:pPr>
        <w:spacing w:after="0" w:line="240" w:lineRule="auto"/>
        <w:jc w:val="both"/>
        <w:rPr>
          <w:rFonts w:ascii="Times New Roman" w:hAnsi="Times New Roman" w:cs="Times New Roman"/>
          <w:b/>
          <w:sz w:val="24"/>
        </w:rPr>
      </w:pPr>
      <w:r w:rsidRPr="00E847C8">
        <w:rPr>
          <w:rFonts w:ascii="Times New Roman" w:hAnsi="Times New Roman" w:cs="Times New Roman"/>
          <w:b/>
          <w:sz w:val="24"/>
        </w:rPr>
        <w:t>Sejarah dan Perkembangan Kesenian Tari Lengger</w:t>
      </w:r>
    </w:p>
    <w:p w14:paraId="157E631B"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senian Tari Lengger merupakan sebuah kesenian tradisional yang berkembang dan tumbuh di masyarakat Desa Sendangsari. Kesenian Lengger sudah ada sejak tahun 1905 yang sampai saat ini turun temurun masih aktif dan diminati oleh generasi tua sampai generasi muda. Pada mulanya didirikan oleh Eyang Parsono, Pandiri, Marsono, Mangun Parwiro yang kemudian diteruskan oleh Muhroni, Markoni, Muhito dan sampai saat ini diteruskan oleh Bihun dan Samyono.</w:t>
      </w:r>
    </w:p>
    <w:p w14:paraId="2CACCD83"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ata Lengger menurut Bapak Bihun berasal dari kata “</w:t>
      </w:r>
      <w:r w:rsidRPr="00E847C8">
        <w:rPr>
          <w:rFonts w:ascii="Times New Roman" w:hAnsi="Times New Roman" w:cs="Times New Roman"/>
          <w:bCs/>
          <w:i/>
          <w:sz w:val="24"/>
        </w:rPr>
        <w:t>Leng</w:t>
      </w:r>
      <w:r w:rsidRPr="00E847C8">
        <w:rPr>
          <w:rFonts w:ascii="Times New Roman" w:hAnsi="Times New Roman" w:cs="Times New Roman"/>
          <w:bCs/>
          <w:sz w:val="24"/>
        </w:rPr>
        <w:t>” dan “</w:t>
      </w:r>
      <w:r w:rsidRPr="00E847C8">
        <w:rPr>
          <w:rFonts w:ascii="Times New Roman" w:hAnsi="Times New Roman" w:cs="Times New Roman"/>
          <w:bCs/>
          <w:i/>
          <w:sz w:val="24"/>
        </w:rPr>
        <w:t>Ger</w:t>
      </w:r>
      <w:r w:rsidRPr="00E847C8">
        <w:rPr>
          <w:rFonts w:ascii="Times New Roman" w:hAnsi="Times New Roman" w:cs="Times New Roman"/>
          <w:bCs/>
          <w:sz w:val="24"/>
        </w:rPr>
        <w:t>” yang mempunyai makna “</w:t>
      </w:r>
      <w:r w:rsidRPr="00E847C8">
        <w:rPr>
          <w:rFonts w:ascii="Times New Roman" w:hAnsi="Times New Roman" w:cs="Times New Roman"/>
          <w:bCs/>
          <w:i/>
          <w:sz w:val="24"/>
        </w:rPr>
        <w:t>Elingo Ger</w:t>
      </w:r>
      <w:r w:rsidRPr="00E847C8">
        <w:rPr>
          <w:rFonts w:ascii="Times New Roman" w:hAnsi="Times New Roman" w:cs="Times New Roman"/>
          <w:bCs/>
          <w:sz w:val="24"/>
        </w:rPr>
        <w:t>” (ingatlah nak), ingatlah kepada sang pencipta (Tuhan YME). Kata tersebut berasal dari bahasa Jawa yang mempunyai arti “manusia hidup harus ingat kepada Tuhan YME”. Dengan demikian, kata Lengger bermakna tentang sebuah nasehat agar kita selalu ingat kepada sang pencipta Tuhan Yang Maha Kuasa untuk berbuat baik dan mencintai saudara serta sesamanya.</w:t>
      </w:r>
    </w:p>
    <w:p w14:paraId="7C54F819"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senian Lengger yang dimainkan oleh kelompok Kesenian Taruna Budaya Desa Sendangsari memiliki sejarah tersendiri, ada dua cerita dari sejarah Tari Lengger yang ada di Desa Sendangsari. Cerita pertama adalah cerita yang diambil dari Babad Kediri dan Jenggolo, sedangkan cerita yang kedua di ambil dari kisah Walisongo saat sedang menyebarkan agama Islam dengan Sebuah tarian. Kisah dari Walisongo tersebut merupakan salah satu sejarah tari Lengger yang ada di Desa Sendangsari, ketika Sunan Kalijaga mengajak para masyarakat untuk sembahyang dengan kata-kata beliau, merupakan sebuah pesan yang secara tidak langsung disampaikan untuk masyarakat agar selalu ingat dengan Tuhan YME.</w:t>
      </w:r>
    </w:p>
    <w:p w14:paraId="62BECB4B"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 xml:space="preserve">Kesenian Tari Lengger di Desa Sendangsari sampai saat ini sudah banyak mengalami perkembangan dan kemajuan. Pada awalnya, nama keseniannya adalah Lengger Angklung </w:t>
      </w:r>
      <w:r w:rsidRPr="00E847C8">
        <w:rPr>
          <w:rFonts w:ascii="Times New Roman" w:hAnsi="Times New Roman" w:cs="Times New Roman"/>
          <w:bCs/>
          <w:sz w:val="24"/>
        </w:rPr>
        <w:lastRenderedPageBreak/>
        <w:t>Klasik karena alat musik yang digunakan adalah Angklung. Pakaian atau kostum yang digunakan juga masih sederhana dan para pemainnya belum menggunakan tata rias. Seiring dengan perkembangan zaman, sekitar tahun 1996 Lengger Angklung Klasik ini mulai berubah ke Tari Topeng atau Lengger modern, dimana alat musiknya sudah menggunakan gamelan tetapi angklungnya juga terkadang masih tetap digunakan. Pakaian atau kostum yang digunakan juga sudah lebih modern dan para pemain sudah menggunakan tata rias. Kini, peminatnya pun bukan hanya golongan orang tua saja, dari anak kecil dampai remaja juga menyukai kesenian Lengger di Desa Sendangsari.</w:t>
      </w:r>
    </w:p>
    <w:p w14:paraId="4C89F1F5"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senian Lengger di Desa Sendangsari juga memiliki sebuah organisasi kesenian yang bernama Taruna Budaya. Kelompok kesenian Taruna Budaya merupakan sebuah organisasi kesenian Tari Lengger yang ada di Desa Sendangsari. Organisasi ini mulai dibentuk pada tahun 1996 yang didirikan oleh Bapak Bihun, Bapak Samyono, Bapak Tunggal, Bapak Budi Santoso dan Bapak Muhidin yang sampai saat ini masih aktif menjadi anggota kelompok Taruna Budaya. Tujuannya dibentuk organisasi ini adalah untuk melestarikan kesenian tradisional khususnya Tari Lengger dan juga sebagai wadah bagi masyarakat yang suka dengan kesenian Lengger agar mereka dapat menyalurkan dan mengekspresikan hobi mereka dengan Tari Lengger.</w:t>
      </w:r>
    </w:p>
    <w:p w14:paraId="192E7BBA"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Pada awal terbentuknya organisasi ini pada tahun 1996, anggotanya berjumlah 12 orang dan hanya terdiri dari satu RW saja yaitu RW 1, tetapi kini sudah menyebar dan ada banyak anggota yang berasal dari Rw lain. Jumlah anggota yang terdapat dalam organisasi yaitu 38 orang dan hampir semua anggota masih aktif mengikuti kegiatan yang ada dalam organisasi. Kegiatan-kegiatan yang dilakukan oleh kelompok kesenian Taruna Budaya yaitu pertemuan rutin setiap satu minggu sekali pada senin malam, latihan rutin setiap satu minggu sekali dan pementasan.</w:t>
      </w:r>
    </w:p>
    <w:p w14:paraId="274D5B00"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lompok kesenian Taruna Budaya juga memiliki struktur organisasi yang berfungsi untuk mengatur kegiatan-kegiatan yang ada dalam taruna Budaya. Struktur organisasinya terdiri dari ketua, wakil ketua, sekertaris, bendahara, humas, seksi perlengkapan, pawang, seksi seni tari, seksi pengrawit dan seksi perlengkapan..</w:t>
      </w:r>
    </w:p>
    <w:p w14:paraId="5DA8E3F8"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Struktur organisasi dalam kelompok kesenian Taruna Budaya memiliki pembagian tugasnya masing-masing setiap jabatannya. Bapak Samyono yang menjadi ketua bertugas mengkoordinir kegiatan-kegiatan yang dilakukan oleh kelompok Taruna Budaya. Bapak Manis Handoyo sebagai wakil membantu tugas ketua kelompok Taruna Budaya. Bapak Tunggal dan Suratmanto sebagai sekertaris bertugas mencatat dan mengadministrasikan kegiatan yang dilakukan oleh kelompok. Bapak Sabar sebagai bendahara bertugas mengelola masalah keungan kelompok. Bapak Bihun, S.Pd sebagai humas bertugas menjalin hubungan dan mediasi antar anggota dan anggota dengan masyarakat. Achmad Rafi sebagai seksi seni tari bertugas melatih tari pada saat latihan kelompok Taruna Budaya. Bapak Muhidin sebagai pawang bertugas berdoa dan meminta kepada Yang Maha Kuasa pada saat pertunjukan. Bapak Yukarin sebagai pengrawit bertugas melatih anggota bermain gamelan. Bapak Irfangi dan Pawit Arifin sebagai perlengkapan bertugas menyiapkan sarana dan prasarana kegiatan yang dilakukan kelompok.</w:t>
      </w:r>
    </w:p>
    <w:p w14:paraId="333E7A2F"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Manajemen keuangan dalam kelompok Taruna Budaya ini sedikit unik, sumber penghasilan keuangan kelompok berasal dari iuran swadaya anggota kelompok Rp 15.000 per tahun dan sumber utamanya berasal dari kas pentas tanggapan. Bahkan para anggota juga tidak pernah mendapatkan bayaran dari kas pementasan dan para anggota juga tidak mengeluhkan hal itu karena uang dari kas tanggapan dikumpulkan untuk keperluan kelompok Taruna Budaya.</w:t>
      </w:r>
    </w:p>
    <w:p w14:paraId="7EE235C9"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 xml:space="preserve">Pengelolaan keuangan yang didapat dari iuran kelompok dan dari kas tanggapan digunakan untuk keperluan kelompok Taruna Budaya, tidak untuk dibagi kepada anggota. </w:t>
      </w:r>
      <w:r w:rsidRPr="00E847C8">
        <w:rPr>
          <w:rFonts w:ascii="Times New Roman" w:hAnsi="Times New Roman" w:cs="Times New Roman"/>
          <w:bCs/>
          <w:sz w:val="24"/>
        </w:rPr>
        <w:lastRenderedPageBreak/>
        <w:t xml:space="preserve">Keperluan tersebut adalah untuk membeli sound system, membeli gamelan, perawatan gamelan,  pembelian dan perawatan kostum atau pakaian, serta pembelian alat tata rias. </w:t>
      </w:r>
    </w:p>
    <w:p w14:paraId="5A3531B6" w14:textId="77777777" w:rsidR="001D7363" w:rsidRDefault="001D7363" w:rsidP="000F0EFC">
      <w:pPr>
        <w:spacing w:after="0" w:line="240" w:lineRule="auto"/>
        <w:jc w:val="both"/>
        <w:rPr>
          <w:rFonts w:ascii="Times New Roman" w:hAnsi="Times New Roman" w:cs="Times New Roman"/>
          <w:b/>
          <w:bCs/>
          <w:sz w:val="24"/>
        </w:rPr>
      </w:pPr>
    </w:p>
    <w:p w14:paraId="4736629F" w14:textId="4088C688" w:rsidR="00E847C8" w:rsidRPr="00E847C8" w:rsidRDefault="00E847C8" w:rsidP="000F0EFC">
      <w:pPr>
        <w:spacing w:after="0" w:line="240" w:lineRule="auto"/>
        <w:jc w:val="both"/>
        <w:rPr>
          <w:rFonts w:ascii="Times New Roman" w:hAnsi="Times New Roman" w:cs="Times New Roman"/>
          <w:b/>
          <w:bCs/>
          <w:sz w:val="24"/>
        </w:rPr>
      </w:pPr>
      <w:r w:rsidRPr="00E847C8">
        <w:rPr>
          <w:rFonts w:ascii="Times New Roman" w:hAnsi="Times New Roman" w:cs="Times New Roman"/>
          <w:b/>
          <w:bCs/>
          <w:sz w:val="24"/>
        </w:rPr>
        <w:t xml:space="preserve">Bentuk Pelestarian Kesenian Tari Lengger </w:t>
      </w:r>
    </w:p>
    <w:p w14:paraId="0C723852"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senian Tari Lengger merupakan sebuah kesenian tradisional yang ada di Desa Sendangsari Kecamatan Garung Kabupaten Wonosobo. Dimana kesenian ini masih tetap dijaga dan dilestarikan oleh kelompok kesenian Taruna Budaya. Bentuk pelestarian kesenian Tari Lengger yang dilakukan oleh kelompok kesenian Taruna Budaya yaitu dengan melakukan latihan rutin, pementasan, regenerasi kesenian Lengger terhadap generasi muda dan pertemuan rutin.</w:t>
      </w:r>
    </w:p>
    <w:p w14:paraId="14E74B01"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Bentuk pelestarian kesenian Lengger yang pertama yaitu dengan melaksanakan latihan rutin. Latihan merupakan kegiatan rutin yang dilakukan oleh kelompok kesenian Lengger Taruna Budaya yang dilakukan setiap satu minggu sekali dan biasa dilakukan pada setiap hari sabtu sore, terkadang  juga dilakukan pada malam hari. Durasi waktu latihan yang biasa dilakukan sekitar satu sampai dua jam. Waktu latihan diambil pada sore hari karena sebagian besar anggotanya sudah bekerja dan ada yang masih sekolah. Bahkan ketika ada event-event tertentu latihan Lengger bisa dilakukan seminggu tiga kali dan bisa dilakukan stiap hari selama satu minggu. Tempat latihan kelompok Taruna Budaya biasa dilaksanakan di Balai Desa Sendangsari.</w:t>
      </w:r>
    </w:p>
    <w:p w14:paraId="08351519"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giatan latihan yang dilakukan oleh kelompok Taruna Budaya meliputi latihan tari dan juga latihan menabuh gamelan. Setiap kegiatan dalam latihan ada penanggung jawabnya masing-masing, atau dengan kata lain ada pelatihnya dan pelatih tersebut merupakan anggota  dari kelompok kesenian Taruna Budaya bukan pelatih dari luar.</w:t>
      </w:r>
    </w:p>
    <w:p w14:paraId="0FE787AC"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lompok kesenian Taruna Budaya tidak menggunakan jasa pelatih dari luar, pelatih yang ada adalah dari anggota kelompok itu sendiri. Setiap anggota yang memiliki kemampuan lebih,</w:t>
      </w:r>
      <w:r>
        <w:rPr>
          <w:rFonts w:ascii="Times New Roman" w:hAnsi="Times New Roman" w:cs="Times New Roman"/>
          <w:bCs/>
          <w:sz w:val="24"/>
        </w:rPr>
        <w:t xml:space="preserve"> </w:t>
      </w:r>
      <w:r w:rsidRPr="00E847C8">
        <w:rPr>
          <w:rFonts w:ascii="Times New Roman" w:hAnsi="Times New Roman" w:cs="Times New Roman"/>
          <w:bCs/>
          <w:sz w:val="24"/>
        </w:rPr>
        <w:t>dia tidak segan-segan untuk mengajari ilmu yang dimiliki untuk anggota yang lainnya. Tujuan kelompok Taruna Budaya menggunakan pelatih dari dalam kelompok adalah untuk memaksimalkan peran anggota,  memaksimalkan kemampuan para anggota dan untuk lebih menghemat biaya.</w:t>
      </w:r>
    </w:p>
    <w:p w14:paraId="404C9692"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Latihan yang biasa dilakukan oleh kelompok kesenian Taruna Budaya merupakan sebuah hal penting dalam upaya pelestarian kesenian Tari Lengger di Desa Sendangsari. Tujuan latihan rutin yang dilakukan oleh kelompok kesenian Taruna Budaya adalah untuk menjaga kekompakan tiap-tiap anggota kelompok, meningkatkan kemampuan anggota kelompok dalam menari dan menabuh gamelan, dan yang paling penting adalah untuk menjaga dan melestarikan kesenian Tari Lengger di Desa Sendangsari.</w:t>
      </w:r>
    </w:p>
    <w:p w14:paraId="553924A5"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 xml:space="preserve">Kedua, pementasan kesenian Lengger. Pementasan kesenian Tari Lengger merupakan salah satu bentuk pelestarian kesenian tradisional yang dilakukan oleh kelompok kesenian Taruna Budaya. Pementasan kesenian Lengger ini biasa dilaksanakan di dalam Desa Sendangsari dan luar Desa Sendangsari bahkan juga sampai di luar Kabupaten Wonosobo yaitu di Kabupaten Temanggung, Kendal, Magelang dan Semarang. Pementasan kesenian Lengger biasa dilaksanakan dalam acara ritual pada saat merdi dusun dan acara hiburan atau hajatan seperti acara pernikahan, acara sunatan, perayaan 17 Agustus, dan festival-festival kesenian tradisional. Waktu pementasan Tari Lengger ini juga bersifat musiman dan dan hanya di bulan-bulan tertentu kelompok Taruna Budaya bisa sering naik pentas. Pada bulan Suro dan bulan Ruah kelompok Taruna Budaya bisa naik pentas 4 sampai 5 kali dalam satu bulan. Pada bulan Sawal dan bulan Agustus saat perayaan kemerdekaan Indonesia bisa naik pentas 3 sampai 4 kali dalam satu bulan. Di bulan-bulan lainnya kelompok kesenian Taruna Budaya hanya naik pentas 1 sampai 2 kali dalam satu bulan bahkan juga terkadang tidak naik pentas ketika tidak ada tanggapan. Pementasan yang bersifat musiman tersebut tidak menjadi masalah bagi </w:t>
      </w:r>
      <w:r w:rsidRPr="00E847C8">
        <w:rPr>
          <w:rFonts w:ascii="Times New Roman" w:hAnsi="Times New Roman" w:cs="Times New Roman"/>
          <w:bCs/>
          <w:sz w:val="24"/>
        </w:rPr>
        <w:lastRenderedPageBreak/>
        <w:t>kelompok Taruna Budaya, walaupun pementasan bersifat musiman tetapi itu adalah salah usaha untuk tetap melestarikan Kesenian Tari Lengger.</w:t>
      </w:r>
    </w:p>
    <w:p w14:paraId="0C3FC455"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Pementasan kesenian Lengger yang dilakukan oleh kelompok Taruna Budaya merupakan pementasan yang dilaksanakan pada saat acara merdi dusun Desa Sendangsari, pentas giliran anggota satu tahun sekali dan pada saat tanggapan atau permintaan pentas dari masyarakat. Pentas giliran amggota yang dimaksud adalah setiap anggota yang mendapat giliran pentas, mengadakan pementasan yang bertempat disekitar rumahnya.</w:t>
      </w:r>
    </w:p>
    <w:p w14:paraId="055BA40F"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Pementasan kesenian Lengger pada saat tanggapan merupakan pementasan yang dilaksanakan karena adanya permintaan dari masyarakat. Masyarakat yang menanggap kesenian Lengger Taruna Budaya tidak hanya dari Desa Sendangsari saja, tetapi juga berasal dari luar Desa Sendangsari bahkan sampai luar daerah Kabupaten Wonosobo. Kelompok Taruna Budaya juga mematok harga setiap pementasan karena uang dari hasil tanggapan itu merupakan sumber pemasukan utama kelompok. Biaya satu kali tanggapan untuk daerah sekitar Wonosobo sekitar 4 sampai 5 juta, sedangkan untuk daerah luar Wonosobo sekitar 5 sampai 6 juta. Harga yang diminta dari kelompok Taruna Budaya juga terkadang masih ditawar oleh para penanggapnya sampai terjadi kesepakatan diantara kedua belah pihak.</w:t>
      </w:r>
    </w:p>
    <w:p w14:paraId="27B18940"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Dalam melaksanakan pementasan yang dilakukan oleh kelompok kesenian Taruna Budaya dibarengi dengan tarian Kuda Kepang. tarian diiringi dengan gamelan jawa dan nyanyiannya dibawakan oleh sinden atau penyanyi. Tarian kuda kepang biasanya dipentaskan pada pukul 14.30 sebelum Tari Lengger dimulai, tetapi ada pengecualian ketika Tari Lengger dipentaskan dalam acara resmi, tidak perlu didahului dengan Kuda Kepang mengingat ketersediaan waktu yang terbatas. Seperti kesenian lainnya, di kesenian Lengger juga terdapat urut-urutan penyajian dalam sebuah pementasan</w:t>
      </w:r>
    </w:p>
    <w:p w14:paraId="60EB1FC2" w14:textId="77777777" w:rsidR="00E847C8" w:rsidRPr="00E847C8" w:rsidRDefault="00E847C8" w:rsidP="00E847C8">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Sajian awal yang berisi lagu-lagu Jawa, pembacaan mantra oleh pawang serta pembakaran dupa dan kemenyan adalah sebuah ritual yang harus dilakukan terlebih dahulu sebelum melaksanakan pementasan. Tujuannya adalah untuk memohon kepada roh yang mereka anggap sebagi roh wanita pelindung agar para pemain diberi keselamatan saat melakukan pementasan dan terhindar dari mara bahaya. Sesaji-sesaji yang ada meruapakan sesaji yang disiapkan kepada para pemain yang mengalami kesurupan pada saat pementasan.</w:t>
      </w:r>
    </w:p>
    <w:p w14:paraId="0C842476" w14:textId="77777777" w:rsidR="000F0EFC" w:rsidRPr="000F0EFC" w:rsidRDefault="00E847C8" w:rsidP="000F0EFC">
      <w:pPr>
        <w:spacing w:after="0" w:line="240" w:lineRule="auto"/>
        <w:ind w:firstLine="425"/>
        <w:jc w:val="both"/>
        <w:rPr>
          <w:rFonts w:ascii="Times New Roman" w:hAnsi="Times New Roman" w:cs="Times New Roman"/>
          <w:bCs/>
          <w:sz w:val="24"/>
        </w:rPr>
      </w:pPr>
      <w:r w:rsidRPr="00E847C8">
        <w:rPr>
          <w:rFonts w:ascii="Times New Roman" w:hAnsi="Times New Roman" w:cs="Times New Roman"/>
          <w:bCs/>
          <w:sz w:val="24"/>
        </w:rPr>
        <w:t>Kesenian Lengger yang dipentaskan oleh kelompok Taruna Budaya ini baru memulai</w:t>
      </w:r>
      <w:r w:rsidR="000F0EFC">
        <w:rPr>
          <w:rFonts w:ascii="Times New Roman" w:hAnsi="Times New Roman" w:cs="Times New Roman"/>
          <w:bCs/>
          <w:sz w:val="24"/>
        </w:rPr>
        <w:t xml:space="preserve"> </w:t>
      </w:r>
      <w:r w:rsidR="000F0EFC" w:rsidRPr="000F0EFC">
        <w:rPr>
          <w:rFonts w:ascii="Times New Roman" w:hAnsi="Times New Roman" w:cs="Times New Roman"/>
          <w:bCs/>
          <w:sz w:val="24"/>
        </w:rPr>
        <w:t>pementasan ketika semua ritual telah dilaksanakan. Selama pementasan  selalu ada penari yang mengalami kesurupan dan tidak sadarkan diri karena kemasukan roh, tetapi tidak semua penari mengalami kesurupan. Kesurupan yang dialami oleh penari juga ada sebentar dan ada juga yang kesurupannya lama. Pada saat penari mengalami kesurupan, penari tersebut tidak sadarkan diri karena tubuhnya sudah dikuasai oleh jin yang merasukinya.</w:t>
      </w:r>
    </w:p>
    <w:p w14:paraId="44776ACE"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surupan yang dialami oleh para penari pada saat pementasan merupakan sesuatu yang sangat ditunggu oleh para penonton yang menyaksikan  kesenian Lengger. Pada saat kesurupan, para penari bisa melakukan hal-hal diluar nalar manusia denhgan pengawasan seorang pawang, misalnya memakan gelas, menginjak pecahan gelas, dan memakan bara api. Pengawasan seorang pawang terhadap penari yang mengalami kesurupan tujuannya adalah untuk menjaga penari tersebut agar tidak mengganggu penonton yang menyaksikan.</w:t>
      </w:r>
    </w:p>
    <w:p w14:paraId="3449338F"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tiga, pertemuan rutin kelompok Taruna Budaya. Pertemuan rutin merupakan salah satu kegiatan yang dilakukan oleh kelompok kesenian Lengger Taruna Budaya. Pertemuan rutin ini biasa dilaksanakan setiap satu minggu sekali pada hari Senin malam pada pukul 20.00 sampai selesai. Tempat untuk melaksanakan kegiatan ini adalah dirumah salah satu anggota Taruna Budaya secara bergilir. Pertemuan rutin setiap satu minggu sekali ini bukan hanya sekedar kegiatan kumpul-kumpul biasa, tetapi juga ada tujuan dan kegiatan yang dilakukan.</w:t>
      </w:r>
    </w:p>
    <w:p w14:paraId="774BBCCD"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 xml:space="preserve">Kegiatan dalam pertemuan rutin kelompok Taruna Budaya yang terdiri mengaji dengan membaca bacaan tahlil dan doa serta musyawarah anggota merupakan sebuah kegiatan yang positif dan memiliki tujuan. tujuan pembacaan doa dan bacaan tahlil sebelum dimulainya </w:t>
      </w:r>
      <w:r w:rsidRPr="000F0EFC">
        <w:rPr>
          <w:rFonts w:ascii="Times New Roman" w:hAnsi="Times New Roman" w:cs="Times New Roman"/>
          <w:bCs/>
          <w:sz w:val="24"/>
        </w:rPr>
        <w:lastRenderedPageBreak/>
        <w:t>musyawarah yaitu ada niatan ibadah sekalipun melalui kelompok kesenian. Tujuan lainnya adalah untuk  mempermudah koordinasi antar anggota kelompok pada setiap kegiatan yang dilakukan, baik pentas, latihan dan kegiatan lainnya serta untuk mengevaluasi kegiatan-kegiatan yang telah dilakukan. Pertemuan rutin anggota kelompok Taruna Budaya secara tidak langsung juga bisa mempererat tali silaturahmi dan persaudaraan antar anggota kelompok.</w:t>
      </w:r>
    </w:p>
    <w:p w14:paraId="2F970C18"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Pertemuan rutin yang dilakukan setiap satu minggu sekali oleh kelompok Taruna Budaya bertempat di salah satu rumah anggota yang mendapatkan giliran mengadakan musyawarah. Hampir seluruh anggota mengikuti pertemuan mingguan tersebut, tetapi ada juga anggota yang tidak hadir karena anggota tersebut memiliki kesibukan lain pada saat pertemuan rutin. Pakaian yang dikenakan para anggota yaitu pakaian rapi dengan bawahan menggunakan sarung atau celana kain dan ada juga yang memakai peci. Musyawarah yang mereka lakukan membahas tentang koordinasi pada saat latihan ataupun pementasan dan mengevaluasi kegiatan yang telah dilakukan oleh kelompok Taruna  Budaya dalam upaya melestarikan kesenian Lengger.</w:t>
      </w:r>
    </w:p>
    <w:p w14:paraId="50B7C5DE" w14:textId="5B21C35C" w:rsid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empat, regenerasi kesenian Lengger. Regenerasi merupakan salah satu cara yang dilakukan kelompok kesenian Taruna Budaya kepada generasi muda masyarakat Desa Sendangsari dalam upaya pelestarian kesenian Tari Lengger. Regenerasi dilakukan dengan cara mengajak anak-anak yang usianya masih muda untuk mengikuti latihan Tari Lengger ataupun latihan menabuh gamelan. Cara yang dilakukan kelompok Taruna Budaya yaitu dengan mengajak anak-anak yang sering menonton pada saat Taruna Budaya melakukan latihan atau pementasan. Berikut ini adalah hasil wawancara dengan Bapak Bihun terkait dengan regenerasi kesenian Lengger.</w:t>
      </w:r>
    </w:p>
    <w:p w14:paraId="39508C52" w14:textId="77777777" w:rsidR="000F0EFC" w:rsidRPr="000F0EFC" w:rsidRDefault="000F0EFC" w:rsidP="000F0EFC">
      <w:pPr>
        <w:spacing w:after="0" w:line="240" w:lineRule="auto"/>
        <w:ind w:firstLine="425"/>
        <w:jc w:val="both"/>
        <w:rPr>
          <w:rFonts w:ascii="Times New Roman" w:hAnsi="Times New Roman" w:cs="Times New Roman"/>
          <w:bCs/>
          <w:sz w:val="24"/>
        </w:rPr>
      </w:pPr>
    </w:p>
    <w:p w14:paraId="352EA4A0" w14:textId="564FE381" w:rsidR="000F0EFC" w:rsidRDefault="000F0EFC" w:rsidP="000F0EFC">
      <w:pPr>
        <w:spacing w:after="0" w:line="240" w:lineRule="auto"/>
        <w:ind w:left="425"/>
        <w:jc w:val="both"/>
        <w:rPr>
          <w:rFonts w:ascii="Times New Roman" w:hAnsi="Times New Roman" w:cs="Times New Roman"/>
          <w:bCs/>
          <w:sz w:val="24"/>
        </w:rPr>
      </w:pPr>
      <w:r w:rsidRPr="000F0EFC">
        <w:rPr>
          <w:rFonts w:ascii="Times New Roman" w:hAnsi="Times New Roman" w:cs="Times New Roman"/>
          <w:bCs/>
          <w:sz w:val="24"/>
        </w:rPr>
        <w:t>“</w:t>
      </w:r>
      <w:r w:rsidRPr="00132A13">
        <w:rPr>
          <w:rFonts w:ascii="Times New Roman" w:hAnsi="Times New Roman" w:cs="Times New Roman"/>
          <w:bCs/>
          <w:sz w:val="24"/>
        </w:rPr>
        <w:t>Cara kita untuk mengajak para generasi muda masyarakat Desa Sendangsari untuk ikut melestarikan kesenian Tari Lengger yaitu dengan mengajak mereka untuk ikut menjadi anggota Taruna Budaya tanpa adanya paksaan dan tergantung minat dari mereka</w:t>
      </w:r>
      <w:r w:rsidRPr="000F0EFC">
        <w:rPr>
          <w:rFonts w:ascii="Times New Roman" w:hAnsi="Times New Roman" w:cs="Times New Roman"/>
          <w:bCs/>
          <w:sz w:val="24"/>
        </w:rPr>
        <w:t>.” (Bapak Bihun, 42 Tahun, Sekertaris Desa, Minggu, 22 Maret 2015, pada pukul 11.00-12.50 WIB).</w:t>
      </w:r>
    </w:p>
    <w:p w14:paraId="51D7B403" w14:textId="77777777" w:rsidR="000F0EFC" w:rsidRPr="000F0EFC" w:rsidRDefault="000F0EFC" w:rsidP="000F0EFC">
      <w:pPr>
        <w:spacing w:after="0" w:line="240" w:lineRule="auto"/>
        <w:ind w:left="425"/>
        <w:jc w:val="both"/>
        <w:rPr>
          <w:rFonts w:ascii="Times New Roman" w:hAnsi="Times New Roman" w:cs="Times New Roman"/>
          <w:bCs/>
          <w:sz w:val="24"/>
        </w:rPr>
      </w:pPr>
    </w:p>
    <w:p w14:paraId="596E52D5"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Regenerasi yang dilakukan oleh kelompok Taruna Budaya dengan mengajak para generasi muda masyarakat Desa Sendangsari adalah salah satu upaya untuk melestarikan kesenian Lengger. Para anggota kelompok dalam mengajak anak-anak untuk mengikuti latihan, pementasan dan juga pertemuan rutin tidak pernah dengan cara memaksa untuk ikut bergabung tetapi dengan melihat minat anak-anak tersebut. Regenerasi yang dilakukan oleh Kelompok Taruna Budaya kepada generasi muda juga memiliki tujuan untuk mengembangkan kemampuan yang dimiliki oleh generasi muda.</w:t>
      </w:r>
    </w:p>
    <w:p w14:paraId="171B2FFD" w14:textId="77777777" w:rsidR="001D7363" w:rsidRDefault="001D7363" w:rsidP="000F0EFC">
      <w:pPr>
        <w:spacing w:after="0" w:line="240" w:lineRule="auto"/>
        <w:jc w:val="both"/>
        <w:rPr>
          <w:rFonts w:ascii="Times New Roman" w:hAnsi="Times New Roman" w:cs="Times New Roman"/>
          <w:b/>
          <w:bCs/>
          <w:sz w:val="24"/>
        </w:rPr>
      </w:pPr>
    </w:p>
    <w:p w14:paraId="4AD3B6F8" w14:textId="45C0F8F2" w:rsidR="000F0EFC" w:rsidRPr="000F0EFC" w:rsidRDefault="000F0EFC" w:rsidP="000F0EFC">
      <w:pPr>
        <w:spacing w:after="0" w:line="240" w:lineRule="auto"/>
        <w:jc w:val="both"/>
        <w:rPr>
          <w:rFonts w:ascii="Times New Roman" w:hAnsi="Times New Roman" w:cs="Times New Roman"/>
          <w:b/>
          <w:bCs/>
          <w:sz w:val="24"/>
        </w:rPr>
      </w:pPr>
      <w:r w:rsidRPr="000F0EFC">
        <w:rPr>
          <w:rFonts w:ascii="Times New Roman" w:hAnsi="Times New Roman" w:cs="Times New Roman"/>
          <w:b/>
          <w:bCs/>
          <w:sz w:val="24"/>
        </w:rPr>
        <w:t>Faktor Pendorong dan Penghambat dalam Pelestarian Kesenian Tari Lengger</w:t>
      </w:r>
    </w:p>
    <w:p w14:paraId="371F162B"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 xml:space="preserve">Usaha pelestarian kesenian Tari Lengger yang dilakukan oleh kelompok kesenian Taruna Budaya menjadi tantangan tersendiri dalam melestarikannya. Terdapat faktor pendorong dan faktor penghambat yang dialami oleh kelompok kesenian Taruna Budaya. Berikut ini adalah faktor pendorong dalam usaha melestarikan kesenian Tari Lengger. Pertama, ketersediaan sarana dan prasarana. Ketersediaan sarana dan prasarana yang dimiliki oleh kelompok kesenian Taruna Budaya merupakan salah satu faktor pendorong dalam usaha pelestarian kesenian Tari Lengger. Adanya sarana dan prasarana mempermudah kegiatan kelompok Taruna Budaya baik pada saat latihan maupun pada saat pementasan. Sarana dan prasarana merupakan faktor penting dalam usaha peletarian kesenian Lengger oleh kelompok Taruna Budaya. Ketersediaan sarana dan prasana tentunya juga menambah semangat para anggota kelompok dalam usaha melestarikan kesenian Lengger. Sarana yang dimiliki oleh kelompok taruna Budaya yaitu kostum, topeng, sound system dan alat gamelan. Sarana tersebut diperoleh dari uang hasil pementasan yang dilakukan oleh kelompok Taruna Budaya. </w:t>
      </w:r>
    </w:p>
    <w:p w14:paraId="3EA253CD"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lastRenderedPageBreak/>
        <w:t>Gamelan Jawa merupakan gamelan yang dimiliki oleh kelompok Taruna Budaya yang didapatkan dari uang hasil pementasan kelompok. Tempat penyimpanan gamelan diletakkan di panggung dalam gedung Balai Desa Sendangsari. Balai Desa Sendangsari merupakan prasarana yang diberikan oleh Desa kepada kelompok Taruna Budaya untuk mengadakan kegiatan seperti latihan ataupun pementasan kesenian Lengger. Balai Desa digunakan sebagai tempat latihan karena tempatnya yang luas, teduh dari hujan dan sudah ada panggung tempat gamelan yang dimiliki oleh kelompok kesenian Taruna Budaya.</w:t>
      </w:r>
    </w:p>
    <w:p w14:paraId="7475B3B0" w14:textId="397EFF29" w:rsid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dua, semangat dan kekompakan anggota. Semangat dan kekompakan anggota kelompok Taruna Budaya merupakan modal yang penting dalam usaha melestarikan Kesenian Lengger di Desa Sendangsari. Semangat dan kekompakan anggota kelompok bisa terlihat dari keaktifan anggota yang selalu mengikuti kegiatan kelompok. Berawal dari keaktifan anggota mengikuti setiap kegiatan baik latihan rutin pementasan dan pertemuan rutin menjadikan mereka lebih mudah untuk berkoordinasi saat latihan maupun pementasan dan menjadikan  para anggota menjadi lebih dekat antara anggota satu dengan anggota lain.</w:t>
      </w:r>
    </w:p>
    <w:p w14:paraId="580F8FE6" w14:textId="77777777" w:rsidR="000F0EFC" w:rsidRPr="000F0EFC" w:rsidRDefault="000F0EFC" w:rsidP="000F0EFC">
      <w:pPr>
        <w:spacing w:after="0" w:line="240" w:lineRule="auto"/>
        <w:ind w:firstLine="425"/>
        <w:jc w:val="both"/>
        <w:rPr>
          <w:rFonts w:ascii="Times New Roman" w:hAnsi="Times New Roman" w:cs="Times New Roman"/>
          <w:bCs/>
          <w:sz w:val="24"/>
        </w:rPr>
      </w:pPr>
    </w:p>
    <w:p w14:paraId="627B6D6F" w14:textId="2F0E732C" w:rsidR="000F0EFC" w:rsidRDefault="000F0EFC" w:rsidP="000F0EFC">
      <w:pPr>
        <w:spacing w:after="0" w:line="240" w:lineRule="auto"/>
        <w:ind w:left="425"/>
        <w:jc w:val="both"/>
        <w:rPr>
          <w:rFonts w:ascii="Times New Roman" w:hAnsi="Times New Roman" w:cs="Times New Roman"/>
          <w:bCs/>
          <w:sz w:val="24"/>
        </w:rPr>
      </w:pPr>
      <w:r w:rsidRPr="000F0EFC">
        <w:rPr>
          <w:rFonts w:ascii="Times New Roman" w:hAnsi="Times New Roman" w:cs="Times New Roman"/>
          <w:bCs/>
          <w:sz w:val="24"/>
        </w:rPr>
        <w:t>“</w:t>
      </w:r>
      <w:r w:rsidRPr="00132A13">
        <w:rPr>
          <w:rFonts w:ascii="Times New Roman" w:hAnsi="Times New Roman" w:cs="Times New Roman"/>
          <w:bCs/>
          <w:sz w:val="24"/>
        </w:rPr>
        <w:t>Saya senang dengan kekompakan para anggota kelompok dalam usaha melestarikan kesenian Lengger. Kekompakan itu bisa terlihat jelas pada saat kelompok Taruna Budaya melakukan latihan dan pementasan</w:t>
      </w:r>
      <w:r w:rsidRPr="000F0EFC">
        <w:rPr>
          <w:rFonts w:ascii="Times New Roman" w:hAnsi="Times New Roman" w:cs="Times New Roman"/>
          <w:bCs/>
          <w:sz w:val="24"/>
        </w:rPr>
        <w:t>”. (Achmad Rafi, 19 Tahun, Pelatih tari, Senin, 23 Maret 2015, pada pukul 14.00-16.30 WIB).</w:t>
      </w:r>
    </w:p>
    <w:p w14:paraId="5865190D" w14:textId="77777777" w:rsidR="000F0EFC" w:rsidRPr="000F0EFC" w:rsidRDefault="000F0EFC" w:rsidP="000F0EFC">
      <w:pPr>
        <w:spacing w:after="0" w:line="240" w:lineRule="auto"/>
        <w:ind w:left="425"/>
        <w:jc w:val="both"/>
        <w:rPr>
          <w:rFonts w:ascii="Times New Roman" w:hAnsi="Times New Roman" w:cs="Times New Roman"/>
          <w:bCs/>
          <w:sz w:val="24"/>
        </w:rPr>
      </w:pPr>
    </w:p>
    <w:p w14:paraId="342216F6"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kompakan anggota Taruna Budaya terlihat pada saat para anggota melakukan pertemuan rutin dan latihan. Kekompakan yang lebih jelas terlihat adalah pada saat kelompok Taruna Budaya melaksanakan pementasan kesenian Lengger yang dilakukan di dalam ataupun di luar Desa Sendangsari. Menurut Bapak Samyono, kekompakan yang ada dalam anggota kelompok Taruna Budaya timbul karena setiap anggota merasa memiliki organisasi dan kesenian Lengger. Dengan demikian, ketika para anggota merasa memiliki organisasi dan kessenian lengger, maka ketika para anggota melaksanakan kegiatan kelompok Taruna Budaya akan dilakukan dengan sunguh-sungguh dan menjadi lebih semangat dalam melestarikan kesenian Lengger.</w:t>
      </w:r>
    </w:p>
    <w:p w14:paraId="1AD7BAD4"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tiga, antusiasme masyarakat dalam menyaksikan kesenian Tari Lengger. Antusiasme masyarakat menjadi salah satu faktor yang penting dalam usaha pelestarian kesenian Lengger oleh kelompok Taruna Budaya di Desa Sendangsari. Menurut Bapak Manis, antusiasme dari masyarakat membuat para anggota kelompok menjadi bertambah semangat dalam berlatih dan dalam pementasan kesenian Lengger. Terlebih lagi pada saat pementasan, semakin banyak penonton menjadikan para penari bertambah semangat untuk menyajikan kesenian Lengger.</w:t>
      </w:r>
    </w:p>
    <w:p w14:paraId="61271A39"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Adanya dukungan dari masyarakat yang diberikan kepada kelompok kesenian Taruna Budaya dengan menonton kesenian Lengger yang dipentaskan merupakan salah satu faktor penting dalam usaha pelestarian kesenian Lengger. Semakin banyak masyarakat yang menonton, menunjukkan bahwa kesenian Lengger masih tetap digemari oleh masyarakat dan secara tidak langsung juga mereka ikut melestarikan Kesenian Lengger meskipun hanya sebagai penonton.</w:t>
      </w:r>
    </w:p>
    <w:p w14:paraId="5EB8C41D"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Disisi lain dalam usaha pelestarian kesenian Tari Lengger oleh kelompok Taruna Budaya juga terdapat faktor penghambat, yang pertama yaitu pendanaan yang minim. Penghasilan utama kelompok Taruna Budaya adalah dari hasil pementasan kelompok. Hasil yang didapat juga tidak pasti karena pementasan kesenian Lengger bersifat musiman. Pada saat sedang ramai tanggapan, hasil yang didapat juga banyak, tetapi pada saat sepi tanggapan hasilnya pun juga sedikit. Hasil bersih yang didapat setiap satu kali tanggapan yaitu sekitar Rp 2.000.000,- sampai Rp 4.000.000,-. Uang yang didapat semuanya dimasukkan kedalam kas kelompok Taruna Budaya.</w:t>
      </w:r>
    </w:p>
    <w:p w14:paraId="7148701D"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lastRenderedPageBreak/>
        <w:t>Sumber penghasilan lain yang didapat oleh kelompok Taruna Budaya berasal dari iuran setiap anggota yaitu sebesar Rp. 15.000/tahun. Iuran tersebut biasayanya dikumpulkan pada saat kegiatan pertemuan rutin kelompok. Hasil yang didapat dari iuran anggota dan hasil pementasan digunakan untuk perawatan barang-barang yang dimiliki oleh kelompok seperti kostum, alat make up, sound system dan gamelan.</w:t>
      </w:r>
    </w:p>
    <w:p w14:paraId="0301F1BD"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 xml:space="preserve">Permasalahan kelompok taruna Budaya dalam pendaan yaitu ketika ada barang-barang seperti kostum, gamelan dan </w:t>
      </w:r>
      <w:r w:rsidRPr="000F0EFC">
        <w:rPr>
          <w:rFonts w:ascii="Times New Roman" w:hAnsi="Times New Roman" w:cs="Times New Roman"/>
          <w:bCs/>
          <w:i/>
          <w:iCs/>
          <w:sz w:val="24"/>
        </w:rPr>
        <w:t>sound system</w:t>
      </w:r>
      <w:r w:rsidRPr="000F0EFC">
        <w:rPr>
          <w:rFonts w:ascii="Times New Roman" w:hAnsi="Times New Roman" w:cs="Times New Roman"/>
          <w:bCs/>
          <w:sz w:val="24"/>
        </w:rPr>
        <w:t xml:space="preserve"> mengalami kerusakan yang harus diperbaiki bahkan sampai harus diganti dengan yang baru tetapi ketersidaan uang kas menipis. Pendanaan kelompok yang hanya berasal dari uang hasil pementasan dan iuran anggota tidak menjadi permasalahan yang besar bagi kelompok Taruna Budaya. Pada saat kelompok mengalami permasalahan dengan pendaan, para anggota khususnya pengurus berusaha mengusahakan untuk menyelesaikan pemasalahan terkait pendanaan dengan mengajukan bantuan dana ataupun iuran swadaya anggota kelompok. Tujuannya adalah agar masalah tersebut tidak mengganggu kegiatan-kegiatan kelompok taruna Budaya seperi latihan dan pementasan untuk tetap melestarikan kesenian Lengger.</w:t>
      </w:r>
    </w:p>
    <w:p w14:paraId="7CA39408"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dua, faktor cuaca (Hujan) yang berpengaruh dalam pementasan. Faktor cuaca yang menjadi kendala dalam usaha pelestarian kesenian Lengger oleh kelompok taruna Budaya di Desa Sendangsari yaitu hujan. Hujan menjadi faktor alam yang sangat berpengaruh dalam kegiatan-kegiatan Taruna Budaya. Pada saat kelompok taruna Budaya melakukan kegiatan pertemuan rutin, latihan dan pementasan, hujan bisa saja menghambat kegiatan kelompok. Khususnya pada saat kelompok taruna Budaya melakukan pementasan. Hujan yang turun pada saat pementasan membuat jumlah penonton menjadi berkurang. Jumlah anggota yang hadir pada saat latihan dan pertemuan rutin juga berbeda pada saat hujan. Jumlah anggota yang hadir tidak sebanyak ketika cuaca sedang cerah tidak hujan. Jumlah kedatangan anggota yang berbeda pada saat hujan tidak ada alasan para anggota kelompok untuk tidak latihan atau tidak melaksanakan pertemuan rutin. Kegiatan tersebut tetap dilaksanakan meski hujan turun.</w:t>
      </w:r>
    </w:p>
    <w:p w14:paraId="2A72F5D7"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tiga, kurangnya peran pemerintah. Pelestarian kesenian Lengger yang dilakukan oleh kelompok Taruna Budaya tidak hanya dilakukan sendiri tetapi pemerintah juga ikut berperan dalam usaha pelestarian kesenian Lengger. Bentuk peran pemerintah dalam usaha pelestarian Lengger yaitu dengan memberikan job kepada kelompok Taruna Budaya untuk mementaskan kesenian Lengger dalam acara-acara tertentu seperti festival kesenian tradisional. Peran pemerintah dalam mendukung usaha pelestarian kesenian Lengger dianggap masih kurang oleh kelompok Taruna Budaya. Job yang diberikan kepada kelompok taruna Budaya untuk mementaskan kesenian Lengger hanya satu tahun sekali dan dana yang diberikan kepada kelompok Taruna Budaya juga masih kurang. Kelompok Taruna Budaya seringkali menambah biaya pementasn dengan uang kas yang dimiliki saat melakukan pementasan dari job pemerintah. Menurut Bapak Samyono, terkait kurangnya peran pemerintah dalam mendukung pelestarian kesenian Lengger tidak menjadi pengaruh yang besar bagi kelompok Taruna Budaya.</w:t>
      </w:r>
    </w:p>
    <w:p w14:paraId="174DF81F"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 xml:space="preserve">Keempat, kesibukan beberapa amggota kelompok Taruna Budaya. Kelompok kesenian Taruna Budaya merupakan sebuah kelompok yang memiliki anggota dengan pekerjaan angggota yang berbeda-beda dan juga memiliki kesibukan masing-masing. Ada yang bekerja sebagai Sekertaris Desa, ada yang bekerja sebagai pelatih tari, ada yang wiraswasta dan ada juga yang masih berstatus sebagai pelajar. Kesibukan yang dimiliki setiap anggota berbeda satu sama lain yang kadang terkadang berpengaruh dalam kegiatan yang dilakukan oleh kelompok Taruna Budaya, tetapi tidak berpengaruh besar. Kesibukan beberapa anggota kelompok Taruna Budaya yang membuat anggota tidak mengikuti kegiatan-kegiatan kelompok berpengaruh pada keberlangsungan kegiatan yang dilakukan oleh kelompok taruna Budaya, tetapi pengaruhnya tidak begitu besar. </w:t>
      </w:r>
    </w:p>
    <w:p w14:paraId="72AB6DE2"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lastRenderedPageBreak/>
        <w:t>Faktor penghambat yang dialami oleh kelompok Taruna Budaya tidak begitu berpengaruh dalam usaha pelestarian kesenian Tari Lengger. Hal tersebut dikarenakan adanya komitmen dan semangat yang dimiliki oleh para anggota kelompok dalam melestarikan kesenian Tari Lengger.</w:t>
      </w:r>
    </w:p>
    <w:p w14:paraId="45B264D4" w14:textId="77777777" w:rsidR="001D7363" w:rsidRDefault="001D7363" w:rsidP="001D7363">
      <w:pPr>
        <w:spacing w:after="0" w:line="240" w:lineRule="auto"/>
        <w:jc w:val="both"/>
        <w:rPr>
          <w:rFonts w:ascii="Times New Roman" w:hAnsi="Times New Roman" w:cs="Times New Roman"/>
          <w:b/>
          <w:bCs/>
          <w:sz w:val="24"/>
        </w:rPr>
      </w:pPr>
    </w:p>
    <w:p w14:paraId="35A37CB3" w14:textId="090CA8BF" w:rsidR="000F0EFC" w:rsidRPr="000F0EFC" w:rsidRDefault="000F0EFC" w:rsidP="001D7363">
      <w:pPr>
        <w:spacing w:after="0" w:line="240" w:lineRule="auto"/>
        <w:jc w:val="both"/>
        <w:rPr>
          <w:rFonts w:ascii="Times New Roman" w:hAnsi="Times New Roman" w:cs="Times New Roman"/>
          <w:b/>
          <w:bCs/>
          <w:sz w:val="24"/>
        </w:rPr>
      </w:pPr>
      <w:r w:rsidRPr="000F0EFC">
        <w:rPr>
          <w:rFonts w:ascii="Times New Roman" w:hAnsi="Times New Roman" w:cs="Times New Roman"/>
          <w:b/>
          <w:bCs/>
          <w:sz w:val="24"/>
        </w:rPr>
        <w:t>Solusi Atas Faktor Penghambat dalam Pelestarian Kesenian Lengger</w:t>
      </w:r>
    </w:p>
    <w:p w14:paraId="5BF3B3C5"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Faktor penghambat yang dialami kelompok Taruna Budaya tidak begitu berpengaruh dalam usaha pelestarian kesenian Lengger. Tidak berpengaruhnya faktor penghambat yang dialami kelompok Taruna Budaya dikarenakan adanya komitmen dan semangat yang dimiliki para anggota dalam melestarikan kesenian Lengger di Desa Sendangsari, ketika ada masalah dalam usaha pelestarian, para anggota berusaha untuk menyelesaikan masalah tersebut. Cara yang dilakukan untuk mengatasi hambatan yang dialami yang pertama yaitu dengan melakukan musyawarah anggota pada saat pertemuan rutin kelompok. Musyawarah anggota untuk mengatasi masalah yang dialami kelompok terkait dengan pendanaan yang minim dan kesibukan yang dialami oleh beberapa anggota.</w:t>
      </w:r>
    </w:p>
    <w:p w14:paraId="2F44771E"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dua, mengelola keuangan dengan baik. Mengelola keuangan adalah salah satu cara untuk mengatasi minimnya pendanaan yang dimiliki oleh kelompok Taruna Budaya. Pendanaan yang hanya berasal dari iuran anggota dan uang hasil tanggapan, membuat kelompok Taruna Budaya harus mengatur keuangan dengan baik.</w:t>
      </w:r>
    </w:p>
    <w:p w14:paraId="709A789C" w14:textId="77777777" w:rsidR="000F0EFC"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etiga, dengan melakukan ritual untuk mengatasi hujan. Ritual merupakan kegiatan yang selalu dilakukan oleh kelompok Taruna Budaya sebelum melakukan pementasan kesenian Lengger. Ritual yang dilakukan yaitu ziarah ke makan sesepuh desa sebelum pementasan serta ritual pembakaran dupa dan kemenyan yang dilakukan oleh pawang dengan membaca mantra khusus. Tujuan dilakukannya ritual-ritual tersebut adalah untuk menghormati para sesepuh desa terdahulu dan memohon keselamatan kelompok Taruna Budaya pada saat pementasan. Tujuan lainnya yaitu agar selama pementasan berlangsung tidak turun hujan dan pementasan bisa berjalan lancar.</w:t>
      </w:r>
    </w:p>
    <w:p w14:paraId="76E160CB" w14:textId="7C92F26C" w:rsidR="00E847C8" w:rsidRPr="000F0EFC" w:rsidRDefault="000F0EFC" w:rsidP="000F0EFC">
      <w:pPr>
        <w:spacing w:after="0" w:line="240" w:lineRule="auto"/>
        <w:ind w:firstLine="425"/>
        <w:jc w:val="both"/>
        <w:rPr>
          <w:rFonts w:ascii="Times New Roman" w:hAnsi="Times New Roman" w:cs="Times New Roman"/>
          <w:bCs/>
          <w:sz w:val="24"/>
        </w:rPr>
      </w:pPr>
      <w:r w:rsidRPr="000F0EFC">
        <w:rPr>
          <w:rFonts w:ascii="Times New Roman" w:hAnsi="Times New Roman" w:cs="Times New Roman"/>
          <w:bCs/>
          <w:sz w:val="24"/>
        </w:rPr>
        <w:t>Kaitan antara skema AGIL dalam teori Fungsionalisme Struktural dengan pelestarian kesenian Tari Lengger di era modern yang dilakukan oleh kelompok kesenian Taruna Budaya dapat dilihat dalam beberapa hal: Adaptasi, kelompok Taruna Budaya pada saat pementasan sudah menggunakan gamelan yang didukung dengan sound system dan penggunaan make up pada penari. Pencapaian tujuan, tujuan yang dicapai oleh kelompok Taruna Budaya yaitu untuk melestarikan kesenian Lengger dan menarik antusiasme masyarakat terhadap kesenian Lengger. Integrasi, kegiatan kelompok terintegrasi dalam organisasi kelompok Taruna Budaya yang melaksanakan pertemuan rutin setiap satu minggu sekali. Latensi, kelompok Taruna Budaya dalam menjaga keberadaan kesenian Lengger yaitu dengan melaksanakan pementasan, regenerasi kesenian Lengger terhadap generasi muda, menjaga semangat dan kekompakan anggota serta musyawarah anggota dan pengelolaan keuangan kelompok. Keempat skema tersebut telah dilakukan oleh kelompok kesenian Taruna Budaya, sehingga kesenian Lengger tetap bisa dipertahankan dan dilestarikan.</w:t>
      </w:r>
    </w:p>
    <w:p w14:paraId="3EAAA78E" w14:textId="77777777" w:rsidR="00803098" w:rsidRDefault="00803098" w:rsidP="00803098">
      <w:pPr>
        <w:widowControl w:val="0"/>
        <w:autoSpaceDE w:val="0"/>
        <w:autoSpaceDN w:val="0"/>
        <w:spacing w:after="0" w:line="240" w:lineRule="auto"/>
        <w:jc w:val="both"/>
        <w:rPr>
          <w:rFonts w:ascii="Times New Roman" w:hAnsi="Times New Roman" w:cs="Times New Roman"/>
          <w:sz w:val="24"/>
          <w:szCs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0AF94055" w14:textId="77777777" w:rsidR="000F0EFC" w:rsidRPr="000F0EFC" w:rsidRDefault="000F0EFC" w:rsidP="000F0EFC">
      <w:pPr>
        <w:spacing w:after="0" w:line="240" w:lineRule="auto"/>
        <w:ind w:firstLine="425"/>
        <w:jc w:val="both"/>
        <w:rPr>
          <w:rFonts w:ascii="Times New Roman" w:eastAsia="Times New Roman" w:hAnsi="Times New Roman"/>
          <w:bCs/>
          <w:sz w:val="24"/>
          <w:szCs w:val="24"/>
        </w:rPr>
      </w:pPr>
      <w:r w:rsidRPr="000F0EFC">
        <w:rPr>
          <w:rFonts w:ascii="Times New Roman" w:eastAsia="Times New Roman" w:hAnsi="Times New Roman"/>
          <w:bCs/>
          <w:sz w:val="24"/>
          <w:szCs w:val="24"/>
        </w:rPr>
        <w:t>Kesenian Lengger merupakan kesenian tradisional yang masih dipertahankan dan dilestarikan oleh kelompok kesenian Taruna Budaya. bentuk pelestarian yang dilakukan oleh kelompok Taruna Budaya yaitu latihan rutin yang dilakukan setiap satu minggu sekali di balai desa, pementasan kesenian Lengger yang biasa dilaksanakan di dalam ataupun di luar Desa Sendangsari, pertemuan rutin kelompok Taruna Budaya setiap satu minggu sekali yang dilakukan secara bergilir oleh anggota dan regenerasi oleh kelompok Taruna Budaya terhadap generasi muda masyarakat Desa Sendangsari. Pelestarian kesenian Lengger yang dilakukan oleh kelompok Taruna Budaya sudah sesuai dengan teori AGIL dari Talcott Parsons.</w:t>
      </w:r>
    </w:p>
    <w:p w14:paraId="00B2DFEB" w14:textId="1725AB0A" w:rsidR="00584110" w:rsidRDefault="000F0EFC" w:rsidP="000F0EFC">
      <w:pPr>
        <w:spacing w:after="0" w:line="240" w:lineRule="auto"/>
        <w:ind w:firstLine="425"/>
        <w:jc w:val="both"/>
        <w:rPr>
          <w:rFonts w:ascii="Times New Roman" w:hAnsi="Times New Roman" w:cs="Times New Roman"/>
          <w:sz w:val="24"/>
        </w:rPr>
      </w:pPr>
      <w:r w:rsidRPr="000F0EFC">
        <w:rPr>
          <w:rFonts w:ascii="Times New Roman" w:eastAsia="Times New Roman" w:hAnsi="Times New Roman"/>
          <w:bCs/>
          <w:sz w:val="24"/>
          <w:szCs w:val="24"/>
        </w:rPr>
        <w:lastRenderedPageBreak/>
        <w:t>Usaha pelestarian kesenian Lengger oleh kelompok Taruna Budaya menjadi tantangan tersendiri, terdapat faktor pendorong dan faktor penghambat yang dialami oleh kelompok. Faktor pendorongnya yaitu ketersediaan sarana dan prasarana, semangat dan kekompakan anggota,serta adanya dukungan dari masyarakat. Faktor penghambatnya yaitu pendanaan yang minim, faktor cuaca (hujan) yang berpengaruh pada saat pementasan, kurangnya dukungan pemerintah dan kesibukan beberapa anggota kelompok karena pekerjaan yang dimiliki. Solusi yang dilakukan oleh kelompok Taruna Budaya</w:t>
      </w: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50A3266E" w14:textId="67D2F0C1" w:rsidR="00803098" w:rsidRDefault="00803098" w:rsidP="00E63DDF">
      <w:pPr>
        <w:widowControl w:val="0"/>
        <w:autoSpaceDE w:val="0"/>
        <w:autoSpaceDN w:val="0"/>
        <w:spacing w:after="0"/>
        <w:jc w:val="both"/>
        <w:rPr>
          <w:rFonts w:ascii="Times New Roman" w:hAnsi="Times New Roman" w:cs="Times New Roman"/>
          <w:sz w:val="24"/>
        </w:rPr>
      </w:pPr>
    </w:p>
    <w:p w14:paraId="226B10DB" w14:textId="007254E4" w:rsidR="001D7363" w:rsidRDefault="001D7363" w:rsidP="00E63DDF">
      <w:pPr>
        <w:widowControl w:val="0"/>
        <w:autoSpaceDE w:val="0"/>
        <w:autoSpaceDN w:val="0"/>
        <w:spacing w:after="0"/>
        <w:jc w:val="both"/>
        <w:rPr>
          <w:rFonts w:ascii="Times New Roman" w:hAnsi="Times New Roman" w:cs="Times New Roman"/>
          <w:sz w:val="24"/>
        </w:rPr>
      </w:pPr>
    </w:p>
    <w:p w14:paraId="3D2F4C33" w14:textId="5A8B2229" w:rsidR="001D7363" w:rsidRDefault="001D7363" w:rsidP="00E63DDF">
      <w:pPr>
        <w:widowControl w:val="0"/>
        <w:autoSpaceDE w:val="0"/>
        <w:autoSpaceDN w:val="0"/>
        <w:spacing w:after="0"/>
        <w:jc w:val="both"/>
        <w:rPr>
          <w:rFonts w:ascii="Times New Roman" w:hAnsi="Times New Roman" w:cs="Times New Roman"/>
          <w:sz w:val="24"/>
        </w:rPr>
      </w:pPr>
    </w:p>
    <w:p w14:paraId="26AA57D6" w14:textId="6FF87785" w:rsidR="001D7363" w:rsidRDefault="001D7363" w:rsidP="00E63DDF">
      <w:pPr>
        <w:widowControl w:val="0"/>
        <w:autoSpaceDE w:val="0"/>
        <w:autoSpaceDN w:val="0"/>
        <w:spacing w:after="0"/>
        <w:jc w:val="both"/>
        <w:rPr>
          <w:rFonts w:ascii="Times New Roman" w:hAnsi="Times New Roman" w:cs="Times New Roman"/>
          <w:sz w:val="24"/>
        </w:rPr>
      </w:pPr>
    </w:p>
    <w:p w14:paraId="2A0E0DCC" w14:textId="783414E9" w:rsidR="001D7363" w:rsidRDefault="001D7363" w:rsidP="00E63DDF">
      <w:pPr>
        <w:widowControl w:val="0"/>
        <w:autoSpaceDE w:val="0"/>
        <w:autoSpaceDN w:val="0"/>
        <w:spacing w:after="0"/>
        <w:jc w:val="both"/>
        <w:rPr>
          <w:rFonts w:ascii="Times New Roman" w:hAnsi="Times New Roman" w:cs="Times New Roman"/>
          <w:sz w:val="24"/>
        </w:rPr>
      </w:pPr>
    </w:p>
    <w:p w14:paraId="01132BA1" w14:textId="577D7210" w:rsidR="001D7363" w:rsidRDefault="001D7363" w:rsidP="00E63DDF">
      <w:pPr>
        <w:widowControl w:val="0"/>
        <w:autoSpaceDE w:val="0"/>
        <w:autoSpaceDN w:val="0"/>
        <w:spacing w:after="0"/>
        <w:jc w:val="both"/>
        <w:rPr>
          <w:rFonts w:ascii="Times New Roman" w:hAnsi="Times New Roman" w:cs="Times New Roman"/>
          <w:sz w:val="24"/>
        </w:rPr>
      </w:pPr>
    </w:p>
    <w:p w14:paraId="028DC0F6" w14:textId="13304096" w:rsidR="001D7363" w:rsidRDefault="001D7363" w:rsidP="00E63DDF">
      <w:pPr>
        <w:widowControl w:val="0"/>
        <w:autoSpaceDE w:val="0"/>
        <w:autoSpaceDN w:val="0"/>
        <w:spacing w:after="0"/>
        <w:jc w:val="both"/>
        <w:rPr>
          <w:rFonts w:ascii="Times New Roman" w:hAnsi="Times New Roman" w:cs="Times New Roman"/>
          <w:sz w:val="24"/>
        </w:rPr>
      </w:pPr>
    </w:p>
    <w:p w14:paraId="3D2A7C35" w14:textId="21EBD333" w:rsidR="001D7363" w:rsidRDefault="001D7363" w:rsidP="00E63DDF">
      <w:pPr>
        <w:widowControl w:val="0"/>
        <w:autoSpaceDE w:val="0"/>
        <w:autoSpaceDN w:val="0"/>
        <w:spacing w:after="0"/>
        <w:jc w:val="both"/>
        <w:rPr>
          <w:rFonts w:ascii="Times New Roman" w:hAnsi="Times New Roman" w:cs="Times New Roman"/>
          <w:sz w:val="24"/>
        </w:rPr>
      </w:pPr>
    </w:p>
    <w:p w14:paraId="6F120C1D" w14:textId="2267A468" w:rsidR="001D7363" w:rsidRDefault="001D7363" w:rsidP="00E63DDF">
      <w:pPr>
        <w:widowControl w:val="0"/>
        <w:autoSpaceDE w:val="0"/>
        <w:autoSpaceDN w:val="0"/>
        <w:spacing w:after="0"/>
        <w:jc w:val="both"/>
        <w:rPr>
          <w:rFonts w:ascii="Times New Roman" w:hAnsi="Times New Roman" w:cs="Times New Roman"/>
          <w:sz w:val="24"/>
        </w:rPr>
      </w:pPr>
    </w:p>
    <w:p w14:paraId="7D1AE499" w14:textId="0BC0B1FA" w:rsidR="001D7363" w:rsidRDefault="001D7363" w:rsidP="00E63DDF">
      <w:pPr>
        <w:widowControl w:val="0"/>
        <w:autoSpaceDE w:val="0"/>
        <w:autoSpaceDN w:val="0"/>
        <w:spacing w:after="0"/>
        <w:jc w:val="both"/>
        <w:rPr>
          <w:rFonts w:ascii="Times New Roman" w:hAnsi="Times New Roman" w:cs="Times New Roman"/>
          <w:sz w:val="24"/>
        </w:rPr>
      </w:pPr>
    </w:p>
    <w:p w14:paraId="7A7888FA" w14:textId="7D2BD1C2" w:rsidR="001D7363" w:rsidRDefault="001D7363" w:rsidP="00E63DDF">
      <w:pPr>
        <w:widowControl w:val="0"/>
        <w:autoSpaceDE w:val="0"/>
        <w:autoSpaceDN w:val="0"/>
        <w:spacing w:after="0"/>
        <w:jc w:val="both"/>
        <w:rPr>
          <w:rFonts w:ascii="Times New Roman" w:hAnsi="Times New Roman" w:cs="Times New Roman"/>
          <w:sz w:val="24"/>
        </w:rPr>
      </w:pPr>
    </w:p>
    <w:p w14:paraId="151AF1E5" w14:textId="45BE9FC1" w:rsidR="001D7363" w:rsidRDefault="001D7363" w:rsidP="00E63DDF">
      <w:pPr>
        <w:widowControl w:val="0"/>
        <w:autoSpaceDE w:val="0"/>
        <w:autoSpaceDN w:val="0"/>
        <w:spacing w:after="0"/>
        <w:jc w:val="both"/>
        <w:rPr>
          <w:rFonts w:ascii="Times New Roman" w:hAnsi="Times New Roman" w:cs="Times New Roman"/>
          <w:sz w:val="24"/>
        </w:rPr>
      </w:pPr>
    </w:p>
    <w:p w14:paraId="3D03867B" w14:textId="4B4AEE94" w:rsidR="001D7363" w:rsidRDefault="001D7363" w:rsidP="00E63DDF">
      <w:pPr>
        <w:widowControl w:val="0"/>
        <w:autoSpaceDE w:val="0"/>
        <w:autoSpaceDN w:val="0"/>
        <w:spacing w:after="0"/>
        <w:jc w:val="both"/>
        <w:rPr>
          <w:rFonts w:ascii="Times New Roman" w:hAnsi="Times New Roman" w:cs="Times New Roman"/>
          <w:sz w:val="24"/>
        </w:rPr>
      </w:pPr>
    </w:p>
    <w:p w14:paraId="14AF9210" w14:textId="2E8331AD" w:rsidR="001D7363" w:rsidRDefault="001D7363" w:rsidP="00E63DDF">
      <w:pPr>
        <w:widowControl w:val="0"/>
        <w:autoSpaceDE w:val="0"/>
        <w:autoSpaceDN w:val="0"/>
        <w:spacing w:after="0"/>
        <w:jc w:val="both"/>
        <w:rPr>
          <w:rFonts w:ascii="Times New Roman" w:hAnsi="Times New Roman" w:cs="Times New Roman"/>
          <w:sz w:val="24"/>
        </w:rPr>
      </w:pPr>
    </w:p>
    <w:p w14:paraId="7A1586B9" w14:textId="26DE4EFC" w:rsidR="001D7363" w:rsidRDefault="001D7363" w:rsidP="00E63DDF">
      <w:pPr>
        <w:widowControl w:val="0"/>
        <w:autoSpaceDE w:val="0"/>
        <w:autoSpaceDN w:val="0"/>
        <w:spacing w:after="0"/>
        <w:jc w:val="both"/>
        <w:rPr>
          <w:rFonts w:ascii="Times New Roman" w:hAnsi="Times New Roman" w:cs="Times New Roman"/>
          <w:sz w:val="24"/>
        </w:rPr>
      </w:pPr>
    </w:p>
    <w:p w14:paraId="3988E30D" w14:textId="537B4AD4" w:rsidR="001D7363" w:rsidRDefault="001D7363" w:rsidP="00E63DDF">
      <w:pPr>
        <w:widowControl w:val="0"/>
        <w:autoSpaceDE w:val="0"/>
        <w:autoSpaceDN w:val="0"/>
        <w:spacing w:after="0"/>
        <w:jc w:val="both"/>
        <w:rPr>
          <w:rFonts w:ascii="Times New Roman" w:hAnsi="Times New Roman" w:cs="Times New Roman"/>
          <w:sz w:val="24"/>
        </w:rPr>
      </w:pPr>
    </w:p>
    <w:p w14:paraId="3BF29071" w14:textId="639C0854" w:rsidR="001D7363" w:rsidRDefault="001D7363" w:rsidP="00E63DDF">
      <w:pPr>
        <w:widowControl w:val="0"/>
        <w:autoSpaceDE w:val="0"/>
        <w:autoSpaceDN w:val="0"/>
        <w:spacing w:after="0"/>
        <w:jc w:val="both"/>
        <w:rPr>
          <w:rFonts w:ascii="Times New Roman" w:hAnsi="Times New Roman" w:cs="Times New Roman"/>
          <w:sz w:val="24"/>
        </w:rPr>
      </w:pPr>
    </w:p>
    <w:p w14:paraId="73F87114" w14:textId="1D17020E" w:rsidR="001D7363" w:rsidRDefault="001D7363" w:rsidP="00E63DDF">
      <w:pPr>
        <w:widowControl w:val="0"/>
        <w:autoSpaceDE w:val="0"/>
        <w:autoSpaceDN w:val="0"/>
        <w:spacing w:after="0"/>
        <w:jc w:val="both"/>
        <w:rPr>
          <w:rFonts w:ascii="Times New Roman" w:hAnsi="Times New Roman" w:cs="Times New Roman"/>
          <w:sz w:val="24"/>
        </w:rPr>
      </w:pPr>
    </w:p>
    <w:p w14:paraId="16B69B3F" w14:textId="766E704A" w:rsidR="001D7363" w:rsidRDefault="001D7363" w:rsidP="00E63DDF">
      <w:pPr>
        <w:widowControl w:val="0"/>
        <w:autoSpaceDE w:val="0"/>
        <w:autoSpaceDN w:val="0"/>
        <w:spacing w:after="0"/>
        <w:jc w:val="both"/>
        <w:rPr>
          <w:rFonts w:ascii="Times New Roman" w:hAnsi="Times New Roman" w:cs="Times New Roman"/>
          <w:sz w:val="24"/>
        </w:rPr>
      </w:pPr>
    </w:p>
    <w:p w14:paraId="05D6ADC3" w14:textId="17D4D474" w:rsidR="001D7363" w:rsidRDefault="001D7363" w:rsidP="00E63DDF">
      <w:pPr>
        <w:widowControl w:val="0"/>
        <w:autoSpaceDE w:val="0"/>
        <w:autoSpaceDN w:val="0"/>
        <w:spacing w:after="0"/>
        <w:jc w:val="both"/>
        <w:rPr>
          <w:rFonts w:ascii="Times New Roman" w:hAnsi="Times New Roman" w:cs="Times New Roman"/>
          <w:sz w:val="24"/>
        </w:rPr>
      </w:pPr>
    </w:p>
    <w:p w14:paraId="5AE72BF9" w14:textId="718ED462" w:rsidR="001D7363" w:rsidRDefault="001D7363" w:rsidP="00E63DDF">
      <w:pPr>
        <w:widowControl w:val="0"/>
        <w:autoSpaceDE w:val="0"/>
        <w:autoSpaceDN w:val="0"/>
        <w:spacing w:after="0"/>
        <w:jc w:val="both"/>
        <w:rPr>
          <w:rFonts w:ascii="Times New Roman" w:hAnsi="Times New Roman" w:cs="Times New Roman"/>
          <w:sz w:val="24"/>
        </w:rPr>
      </w:pPr>
    </w:p>
    <w:p w14:paraId="0F76A725" w14:textId="55F6ED83" w:rsidR="001D7363" w:rsidRDefault="001D7363" w:rsidP="00E63DDF">
      <w:pPr>
        <w:widowControl w:val="0"/>
        <w:autoSpaceDE w:val="0"/>
        <w:autoSpaceDN w:val="0"/>
        <w:spacing w:after="0"/>
        <w:jc w:val="both"/>
        <w:rPr>
          <w:rFonts w:ascii="Times New Roman" w:hAnsi="Times New Roman" w:cs="Times New Roman"/>
          <w:sz w:val="24"/>
        </w:rPr>
      </w:pPr>
    </w:p>
    <w:p w14:paraId="7D02A7D5" w14:textId="69ED9023" w:rsidR="001D7363" w:rsidRDefault="001D7363" w:rsidP="00E63DDF">
      <w:pPr>
        <w:widowControl w:val="0"/>
        <w:autoSpaceDE w:val="0"/>
        <w:autoSpaceDN w:val="0"/>
        <w:spacing w:after="0"/>
        <w:jc w:val="both"/>
        <w:rPr>
          <w:rFonts w:ascii="Times New Roman" w:hAnsi="Times New Roman" w:cs="Times New Roman"/>
          <w:sz w:val="24"/>
        </w:rPr>
      </w:pPr>
    </w:p>
    <w:p w14:paraId="59BF6EFF" w14:textId="20121623" w:rsidR="001D7363" w:rsidRDefault="001D7363" w:rsidP="00E63DDF">
      <w:pPr>
        <w:widowControl w:val="0"/>
        <w:autoSpaceDE w:val="0"/>
        <w:autoSpaceDN w:val="0"/>
        <w:spacing w:after="0"/>
        <w:jc w:val="both"/>
        <w:rPr>
          <w:rFonts w:ascii="Times New Roman" w:hAnsi="Times New Roman" w:cs="Times New Roman"/>
          <w:sz w:val="24"/>
        </w:rPr>
      </w:pPr>
    </w:p>
    <w:p w14:paraId="70E80CF6" w14:textId="114627D1" w:rsidR="001D7363" w:rsidRDefault="001D7363" w:rsidP="00E63DDF">
      <w:pPr>
        <w:widowControl w:val="0"/>
        <w:autoSpaceDE w:val="0"/>
        <w:autoSpaceDN w:val="0"/>
        <w:spacing w:after="0"/>
        <w:jc w:val="both"/>
        <w:rPr>
          <w:rFonts w:ascii="Times New Roman" w:hAnsi="Times New Roman" w:cs="Times New Roman"/>
          <w:sz w:val="24"/>
        </w:rPr>
      </w:pPr>
    </w:p>
    <w:p w14:paraId="4B722683" w14:textId="753C4228" w:rsidR="001D7363" w:rsidRDefault="001D7363" w:rsidP="00E63DDF">
      <w:pPr>
        <w:widowControl w:val="0"/>
        <w:autoSpaceDE w:val="0"/>
        <w:autoSpaceDN w:val="0"/>
        <w:spacing w:after="0"/>
        <w:jc w:val="both"/>
        <w:rPr>
          <w:rFonts w:ascii="Times New Roman" w:hAnsi="Times New Roman" w:cs="Times New Roman"/>
          <w:sz w:val="24"/>
        </w:rPr>
      </w:pPr>
    </w:p>
    <w:p w14:paraId="23C2FF2E" w14:textId="0AC44AED" w:rsidR="001D7363" w:rsidRDefault="001D7363" w:rsidP="00E63DDF">
      <w:pPr>
        <w:widowControl w:val="0"/>
        <w:autoSpaceDE w:val="0"/>
        <w:autoSpaceDN w:val="0"/>
        <w:spacing w:after="0"/>
        <w:jc w:val="both"/>
        <w:rPr>
          <w:rFonts w:ascii="Times New Roman" w:hAnsi="Times New Roman" w:cs="Times New Roman"/>
          <w:sz w:val="24"/>
        </w:rPr>
      </w:pPr>
    </w:p>
    <w:p w14:paraId="277B16F4" w14:textId="382C529A" w:rsidR="001D7363" w:rsidRDefault="001D7363" w:rsidP="00E63DDF">
      <w:pPr>
        <w:widowControl w:val="0"/>
        <w:autoSpaceDE w:val="0"/>
        <w:autoSpaceDN w:val="0"/>
        <w:spacing w:after="0"/>
        <w:jc w:val="both"/>
        <w:rPr>
          <w:rFonts w:ascii="Times New Roman" w:hAnsi="Times New Roman" w:cs="Times New Roman"/>
          <w:sz w:val="24"/>
        </w:rPr>
      </w:pPr>
    </w:p>
    <w:p w14:paraId="1769AE1F" w14:textId="4C499C60" w:rsidR="001D7363" w:rsidRDefault="001D7363" w:rsidP="00E63DDF">
      <w:pPr>
        <w:widowControl w:val="0"/>
        <w:autoSpaceDE w:val="0"/>
        <w:autoSpaceDN w:val="0"/>
        <w:spacing w:after="0"/>
        <w:jc w:val="both"/>
        <w:rPr>
          <w:rFonts w:ascii="Times New Roman" w:hAnsi="Times New Roman" w:cs="Times New Roman"/>
          <w:sz w:val="24"/>
        </w:rPr>
      </w:pPr>
    </w:p>
    <w:p w14:paraId="3F00E2CC" w14:textId="2009705F" w:rsidR="001D7363" w:rsidRDefault="001D7363" w:rsidP="00E63DDF">
      <w:pPr>
        <w:widowControl w:val="0"/>
        <w:autoSpaceDE w:val="0"/>
        <w:autoSpaceDN w:val="0"/>
        <w:spacing w:after="0"/>
        <w:jc w:val="both"/>
        <w:rPr>
          <w:rFonts w:ascii="Times New Roman" w:hAnsi="Times New Roman" w:cs="Times New Roman"/>
          <w:sz w:val="24"/>
        </w:rPr>
      </w:pPr>
    </w:p>
    <w:p w14:paraId="2528B232" w14:textId="2548FF28" w:rsidR="001D7363" w:rsidRDefault="001D7363" w:rsidP="00E63DDF">
      <w:pPr>
        <w:widowControl w:val="0"/>
        <w:autoSpaceDE w:val="0"/>
        <w:autoSpaceDN w:val="0"/>
        <w:spacing w:after="0"/>
        <w:jc w:val="both"/>
        <w:rPr>
          <w:rFonts w:ascii="Times New Roman" w:hAnsi="Times New Roman" w:cs="Times New Roman"/>
          <w:sz w:val="24"/>
        </w:rPr>
      </w:pPr>
    </w:p>
    <w:p w14:paraId="7C7176F2" w14:textId="27ED24D1" w:rsidR="001D7363" w:rsidRDefault="001D7363" w:rsidP="00E63DDF">
      <w:pPr>
        <w:widowControl w:val="0"/>
        <w:autoSpaceDE w:val="0"/>
        <w:autoSpaceDN w:val="0"/>
        <w:spacing w:after="0"/>
        <w:jc w:val="both"/>
        <w:rPr>
          <w:rFonts w:ascii="Times New Roman" w:hAnsi="Times New Roman" w:cs="Times New Roman"/>
          <w:sz w:val="24"/>
        </w:rPr>
      </w:pPr>
    </w:p>
    <w:p w14:paraId="4FAA25FD" w14:textId="4D80405D" w:rsidR="001D7363" w:rsidRDefault="001D7363" w:rsidP="00E63DDF">
      <w:pPr>
        <w:widowControl w:val="0"/>
        <w:autoSpaceDE w:val="0"/>
        <w:autoSpaceDN w:val="0"/>
        <w:spacing w:after="0"/>
        <w:jc w:val="both"/>
        <w:rPr>
          <w:rFonts w:ascii="Times New Roman" w:hAnsi="Times New Roman" w:cs="Times New Roman"/>
          <w:sz w:val="24"/>
        </w:rPr>
      </w:pPr>
    </w:p>
    <w:p w14:paraId="4C320760" w14:textId="3651D4AD" w:rsidR="001D7363" w:rsidRDefault="001D7363" w:rsidP="00E63DDF">
      <w:pPr>
        <w:widowControl w:val="0"/>
        <w:autoSpaceDE w:val="0"/>
        <w:autoSpaceDN w:val="0"/>
        <w:spacing w:after="0"/>
        <w:jc w:val="both"/>
        <w:rPr>
          <w:rFonts w:ascii="Times New Roman" w:hAnsi="Times New Roman" w:cs="Times New Roman"/>
          <w:sz w:val="24"/>
        </w:rPr>
      </w:pPr>
    </w:p>
    <w:p w14:paraId="7C58D2C7" w14:textId="77777777" w:rsidR="001D7363" w:rsidRDefault="001D7363" w:rsidP="00E63DDF">
      <w:pPr>
        <w:widowControl w:val="0"/>
        <w:autoSpaceDE w:val="0"/>
        <w:autoSpaceDN w:val="0"/>
        <w:spacing w:after="0"/>
        <w:jc w:val="both"/>
        <w:rPr>
          <w:rFonts w:ascii="Times New Roman" w:hAnsi="Times New Roman" w:cs="Times New Roman"/>
          <w:sz w:val="24"/>
        </w:rPr>
      </w:pPr>
    </w:p>
    <w:p w14:paraId="37F83BA2" w14:textId="77777777" w:rsidR="000F0EFC" w:rsidRDefault="000F0EFC"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21029090"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Cariaga, Jane N. 2014. Documention And Notation Of The Traditional Dances Of The Yogads Of Isabela. </w:t>
      </w:r>
      <w:r w:rsidRPr="000F0EFC">
        <w:rPr>
          <w:rFonts w:ascii="Times New Roman" w:eastAsia="Times New Roman" w:hAnsi="Times New Roman" w:cs="Times New Roman"/>
          <w:i/>
          <w:sz w:val="24"/>
          <w:szCs w:val="24"/>
        </w:rPr>
        <w:t>Journal Of Art</w:t>
      </w:r>
      <w:r w:rsidRPr="000F0EFC">
        <w:rPr>
          <w:rFonts w:ascii="Times New Roman" w:eastAsia="Times New Roman" w:hAnsi="Times New Roman" w:cs="Times New Roman"/>
          <w:sz w:val="24"/>
          <w:szCs w:val="24"/>
        </w:rPr>
        <w:t>, Sciene &amp; Commerce (E-ISSN2229-4686.ISSN2231-4172). Vol 5 (4): 71-82. October 2014.</w:t>
      </w:r>
    </w:p>
    <w:p w14:paraId="7A7098FC"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Koentjaraningrat. 1994. </w:t>
      </w:r>
      <w:r w:rsidRPr="000F0EFC">
        <w:rPr>
          <w:rFonts w:ascii="Times New Roman" w:eastAsia="Times New Roman" w:hAnsi="Times New Roman" w:cs="Times New Roman"/>
          <w:i/>
          <w:sz w:val="24"/>
          <w:szCs w:val="24"/>
        </w:rPr>
        <w:t>Kebudayaan Jawa</w:t>
      </w:r>
      <w:r w:rsidRPr="000F0EFC">
        <w:rPr>
          <w:rFonts w:ascii="Times New Roman" w:eastAsia="Times New Roman" w:hAnsi="Times New Roman" w:cs="Times New Roman"/>
          <w:sz w:val="24"/>
          <w:szCs w:val="24"/>
        </w:rPr>
        <w:t>. Jakarta: Balai Pustaka.</w:t>
      </w:r>
    </w:p>
    <w:p w14:paraId="4CA9EFFC"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Milles, B, Mattew dan Huberman, A. Michael. 1992. </w:t>
      </w:r>
      <w:r w:rsidRPr="000F0EFC">
        <w:rPr>
          <w:rFonts w:ascii="Times New Roman" w:eastAsia="Times New Roman" w:hAnsi="Times New Roman" w:cs="Times New Roman"/>
          <w:i/>
          <w:sz w:val="24"/>
          <w:szCs w:val="24"/>
        </w:rPr>
        <w:t>Analisis Data Kualitatif</w:t>
      </w:r>
      <w:r w:rsidRPr="000F0EFC">
        <w:rPr>
          <w:rFonts w:ascii="Times New Roman" w:eastAsia="Times New Roman" w:hAnsi="Times New Roman" w:cs="Times New Roman"/>
          <w:sz w:val="24"/>
          <w:szCs w:val="24"/>
        </w:rPr>
        <w:t>. Diterjemahkan oleh : Tjetjep Rohendi Rohidi, Jakarta: Universitas Indonesia Press.</w:t>
      </w:r>
    </w:p>
    <w:p w14:paraId="2E687AE1"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Moleong, Lexy. 2006. </w:t>
      </w:r>
      <w:r w:rsidRPr="000F0EFC">
        <w:rPr>
          <w:rFonts w:ascii="Times New Roman" w:eastAsia="Times New Roman" w:hAnsi="Times New Roman" w:cs="Times New Roman"/>
          <w:i/>
          <w:sz w:val="24"/>
          <w:szCs w:val="24"/>
        </w:rPr>
        <w:t>Metodologi Penelitian Kualitatif (Edisi Revisi)</w:t>
      </w:r>
      <w:r w:rsidRPr="000F0EFC">
        <w:rPr>
          <w:rFonts w:ascii="Times New Roman" w:eastAsia="Times New Roman" w:hAnsi="Times New Roman" w:cs="Times New Roman"/>
          <w:sz w:val="24"/>
          <w:szCs w:val="24"/>
        </w:rPr>
        <w:t xml:space="preserve">. Bandung: Remaja Rosdakarya. </w:t>
      </w:r>
    </w:p>
    <w:p w14:paraId="793EC587"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Putra, Heddy Sri Ahimsa. 2000. </w:t>
      </w:r>
      <w:r w:rsidRPr="000F0EFC">
        <w:rPr>
          <w:rFonts w:ascii="Times New Roman" w:eastAsia="Times New Roman" w:hAnsi="Times New Roman" w:cs="Times New Roman"/>
          <w:i/>
          <w:sz w:val="24"/>
          <w:szCs w:val="24"/>
        </w:rPr>
        <w:t>Ketika Orang Jawa Nyeni</w:t>
      </w:r>
      <w:r w:rsidRPr="000F0EFC">
        <w:rPr>
          <w:rFonts w:ascii="Times New Roman" w:eastAsia="Times New Roman" w:hAnsi="Times New Roman" w:cs="Times New Roman"/>
          <w:sz w:val="24"/>
          <w:szCs w:val="24"/>
        </w:rPr>
        <w:t>. Yogyakarta: Galang Press.</w:t>
      </w:r>
    </w:p>
    <w:p w14:paraId="782CCA4B"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Ritzer, George. 2012. </w:t>
      </w:r>
      <w:r w:rsidRPr="000F0EFC">
        <w:rPr>
          <w:rFonts w:ascii="Times New Roman" w:eastAsia="Times New Roman" w:hAnsi="Times New Roman" w:cs="Times New Roman"/>
          <w:i/>
          <w:sz w:val="24"/>
          <w:szCs w:val="24"/>
        </w:rPr>
        <w:t>Teori Sosiologi (Dari Sosiologi Klasik Sampai Perkembangan Terakhir Postmodern) Edisi Kedelapan. Terjemahan Saut Pasaribu, Rh. Widada, Eka Adinugraha</w:t>
      </w:r>
      <w:r w:rsidRPr="000F0EFC">
        <w:rPr>
          <w:rFonts w:ascii="Times New Roman" w:eastAsia="Times New Roman" w:hAnsi="Times New Roman" w:cs="Times New Roman"/>
          <w:sz w:val="24"/>
          <w:szCs w:val="24"/>
        </w:rPr>
        <w:t>. Yogyakarta: Pustaka Pelajar.</w:t>
      </w:r>
    </w:p>
    <w:p w14:paraId="6959A1FE"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Salim, Agus. 2007. </w:t>
      </w:r>
      <w:r w:rsidRPr="000F0EFC">
        <w:rPr>
          <w:rFonts w:ascii="Times New Roman" w:eastAsia="Times New Roman" w:hAnsi="Times New Roman" w:cs="Times New Roman"/>
          <w:i/>
          <w:sz w:val="24"/>
          <w:szCs w:val="24"/>
        </w:rPr>
        <w:t>Teori Sosiologi Klasik &amp; Modern (Sketsa Pemikiran Awal)</w:t>
      </w:r>
      <w:r w:rsidRPr="000F0EFC">
        <w:rPr>
          <w:rFonts w:ascii="Times New Roman" w:eastAsia="Times New Roman" w:hAnsi="Times New Roman" w:cs="Times New Roman"/>
          <w:sz w:val="24"/>
          <w:szCs w:val="24"/>
        </w:rPr>
        <w:t>. Semarang: UNNES Press</w:t>
      </w:r>
    </w:p>
    <w:p w14:paraId="2EA88C21"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Sugiyono. 2008. </w:t>
      </w:r>
      <w:r w:rsidRPr="000F0EFC">
        <w:rPr>
          <w:rFonts w:ascii="Times New Roman" w:eastAsia="Times New Roman" w:hAnsi="Times New Roman" w:cs="Times New Roman"/>
          <w:i/>
          <w:sz w:val="24"/>
          <w:szCs w:val="24"/>
        </w:rPr>
        <w:t>Metode Penelitian Pendidikan: Pendekatan Kuantitatif, Kualitatif, dan R&amp;D.</w:t>
      </w:r>
      <w:r w:rsidRPr="000F0EFC">
        <w:rPr>
          <w:rFonts w:ascii="Times New Roman" w:eastAsia="Times New Roman" w:hAnsi="Times New Roman" w:cs="Times New Roman"/>
          <w:sz w:val="24"/>
          <w:szCs w:val="24"/>
        </w:rPr>
        <w:t xml:space="preserve"> Bandung: Alfabeta.</w:t>
      </w:r>
    </w:p>
    <w:p w14:paraId="13149553" w14:textId="77777777"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Susilantini, Endah. 2002. Kehidupan Penari Lengger Di Desa Giyanti Kecamatan Selomerto Kabupaten Wonosobo. Dalam </w:t>
      </w:r>
      <w:r w:rsidRPr="000F0EFC">
        <w:rPr>
          <w:rFonts w:ascii="Times New Roman" w:eastAsia="Times New Roman" w:hAnsi="Times New Roman" w:cs="Times New Roman"/>
          <w:i/>
          <w:sz w:val="24"/>
          <w:szCs w:val="24"/>
        </w:rPr>
        <w:t>Patra Widya</w:t>
      </w:r>
      <w:r w:rsidRPr="000F0EFC">
        <w:rPr>
          <w:rFonts w:ascii="Times New Roman" w:eastAsia="Times New Roman" w:hAnsi="Times New Roman" w:cs="Times New Roman"/>
          <w:sz w:val="24"/>
          <w:szCs w:val="24"/>
        </w:rPr>
        <w:t>. Vol 3 No. 2.</w:t>
      </w:r>
    </w:p>
    <w:p w14:paraId="17B141A2" w14:textId="71D5B85B" w:rsidR="000F0EFC" w:rsidRPr="000F0EFC" w:rsidRDefault="000F0EFC" w:rsidP="000F0EFC">
      <w:pPr>
        <w:spacing w:after="0" w:line="240" w:lineRule="auto"/>
        <w:ind w:left="720" w:hanging="720"/>
        <w:jc w:val="both"/>
        <w:rPr>
          <w:rFonts w:ascii="Times New Roman" w:eastAsia="Times New Roman" w:hAnsi="Times New Roman" w:cs="Times New Roman"/>
          <w:sz w:val="24"/>
          <w:szCs w:val="24"/>
        </w:rPr>
      </w:pPr>
      <w:r w:rsidRPr="000F0EFC">
        <w:rPr>
          <w:rFonts w:ascii="Times New Roman" w:eastAsia="Times New Roman" w:hAnsi="Times New Roman" w:cs="Times New Roman"/>
          <w:sz w:val="24"/>
          <w:szCs w:val="24"/>
        </w:rPr>
        <w:t xml:space="preserve">Utami, Esti. 2014. </w:t>
      </w:r>
      <w:r w:rsidRPr="000F0EFC">
        <w:rPr>
          <w:rFonts w:ascii="Times New Roman" w:eastAsia="Times New Roman" w:hAnsi="Times New Roman" w:cs="Times New Roman"/>
          <w:i/>
          <w:sz w:val="24"/>
          <w:szCs w:val="24"/>
        </w:rPr>
        <w:t>Lenggers Seni Rakyat yang Makin Terpinggirkan</w:t>
      </w:r>
      <w:r w:rsidRPr="000F0EFC">
        <w:rPr>
          <w:rFonts w:ascii="Times New Roman" w:eastAsia="Times New Roman" w:hAnsi="Times New Roman" w:cs="Times New Roman"/>
          <w:sz w:val="24"/>
          <w:szCs w:val="24"/>
        </w:rPr>
        <w:t>. http://www.suara.com/lifestyle/2014/03/08/164739/lengger-seni-rakyat-yang-makin-terpinggirkan.</w:t>
      </w:r>
    </w:p>
    <w:p w14:paraId="388AB2AB" w14:textId="3E175AC8"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D27FA3">
      <w:headerReference w:type="default" r:id="rId12"/>
      <w:footerReference w:type="default" r:id="rId13"/>
      <w:footerReference w:type="first" r:id="rId14"/>
      <w:pgSz w:w="11906" w:h="16838" w:code="9"/>
      <w:pgMar w:top="1440" w:right="1440" w:bottom="1440" w:left="1440" w:header="708" w:footer="708" w:gutter="0"/>
      <w:pgNumType w:start="15"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732752A7"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D27FA3">
          <w:rPr>
            <w:rFonts w:ascii="Times New Roman" w:hAnsi="Times New Roman" w:cs="Times New Roman"/>
            <w:sz w:val="24"/>
            <w:szCs w:val="24"/>
          </w:rPr>
          <w:t>5</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71DFE305" w:rsidR="00911AA4" w:rsidRDefault="00D27FA3" w:rsidP="005A3020">
    <w:pPr>
      <w:tabs>
        <w:tab w:val="center" w:pos="4513"/>
        <w:tab w:val="right" w:pos="9026"/>
      </w:tabs>
      <w:spacing w:after="0" w:line="240" w:lineRule="auto"/>
      <w:jc w:val="center"/>
      <w:rPr>
        <w:rFonts w:ascii="Minion Pro" w:eastAsia="Calibri" w:hAnsi="Minion Pro" w:cs="Arial"/>
        <w:bCs/>
        <w:sz w:val="18"/>
        <w:szCs w:val="20"/>
      </w:rPr>
    </w:pPr>
    <w:r w:rsidRPr="00D27FA3">
      <w:rPr>
        <w:rFonts w:ascii="Minion Pro" w:eastAsia="Calibri" w:hAnsi="Minion Pro" w:cs="Arial"/>
        <w:bCs/>
        <w:sz w:val="18"/>
        <w:szCs w:val="20"/>
      </w:rPr>
      <w:t>Deva Andrian Aditya, Asma Luthfi, Hartati Sulistyo Rin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EFC"/>
    <w:rsid w:val="000F0F37"/>
    <w:rsid w:val="000F6ECA"/>
    <w:rsid w:val="00113244"/>
    <w:rsid w:val="00115843"/>
    <w:rsid w:val="00122107"/>
    <w:rsid w:val="00131BE7"/>
    <w:rsid w:val="00131DB3"/>
    <w:rsid w:val="001321AE"/>
    <w:rsid w:val="00132A13"/>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D736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60CC"/>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505F"/>
    <w:rsid w:val="00D17F37"/>
    <w:rsid w:val="00D21357"/>
    <w:rsid w:val="00D278BA"/>
    <w:rsid w:val="00D27FA3"/>
    <w:rsid w:val="00D30112"/>
    <w:rsid w:val="00D364AE"/>
    <w:rsid w:val="00D37F33"/>
    <w:rsid w:val="00D40416"/>
    <w:rsid w:val="00D406F2"/>
    <w:rsid w:val="00D4314A"/>
    <w:rsid w:val="00D43FD4"/>
    <w:rsid w:val="00D46718"/>
    <w:rsid w:val="00D52C40"/>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47C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E36C8"/>
    <w:rsid w:val="00EF1954"/>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799058193">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3</Pages>
  <Words>6534</Words>
  <Characters>3724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6</cp:revision>
  <cp:lastPrinted>2021-06-29T07:05:00Z</cp:lastPrinted>
  <dcterms:created xsi:type="dcterms:W3CDTF">2024-12-06T13:17:00Z</dcterms:created>
  <dcterms:modified xsi:type="dcterms:W3CDTF">2024-12-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